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03650" w14:textId="77777777" w:rsidR="00E7107B" w:rsidRPr="00452990" w:rsidRDefault="00522D13">
      <w:pPr>
        <w:pStyle w:val="Heading1"/>
        <w:rPr>
          <w:rFonts w:cstheme="majorHAnsi"/>
          <w:color w:val="auto"/>
        </w:rPr>
      </w:pPr>
      <w:bookmarkStart w:id="0" w:name="Xb00b74d1fd6f1bd4b9c9b626dc889934c786d96"/>
      <w:r w:rsidRPr="00452990">
        <w:rPr>
          <w:rFonts w:cstheme="majorHAnsi"/>
          <w:color w:val="auto"/>
        </w:rPr>
        <w:t>1. Project Proposal: Movie Streaming Platform</w:t>
      </w:r>
    </w:p>
    <w:p w14:paraId="06A076B4" w14:textId="77777777" w:rsidR="00E7107B" w:rsidRPr="00452990" w:rsidRDefault="00522D13">
      <w:pPr>
        <w:pStyle w:val="Heading3"/>
        <w:rPr>
          <w:rFonts w:cstheme="majorHAnsi"/>
          <w:color w:val="auto"/>
        </w:rPr>
      </w:pPr>
      <w:bookmarkStart w:id="1" w:name="overview"/>
      <w:r w:rsidRPr="00452990">
        <w:rPr>
          <w:rFonts w:cstheme="majorHAnsi"/>
          <w:color w:val="auto"/>
        </w:rPr>
        <w:t>1. Overview</w:t>
      </w:r>
    </w:p>
    <w:p w14:paraId="54F6907C" w14:textId="316D2755" w:rsidR="00E7107B" w:rsidRPr="00452990" w:rsidRDefault="00522D13" w:rsidP="00A37378">
      <w:pPr>
        <w:pStyle w:val="FirstParagraph"/>
        <w:spacing w:line="276" w:lineRule="auto"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 xml:space="preserve">The </w:t>
      </w:r>
      <w:r w:rsidRPr="00452990">
        <w:rPr>
          <w:rFonts w:asciiTheme="majorHAnsi" w:hAnsiTheme="majorHAnsi" w:cstheme="majorHAnsi"/>
          <w:b/>
          <w:bCs/>
        </w:rPr>
        <w:t>Movie Streaming Platform</w:t>
      </w:r>
      <w:r w:rsidRPr="00452990">
        <w:rPr>
          <w:rFonts w:asciiTheme="majorHAnsi" w:hAnsiTheme="majorHAnsi" w:cstheme="majorHAnsi"/>
        </w:rPr>
        <w:t xml:space="preserve"> is a web-based application designed to provide users with a</w:t>
      </w:r>
      <w:r w:rsidR="00A37378" w:rsidRPr="00452990">
        <w:rPr>
          <w:rFonts w:asciiTheme="majorHAnsi" w:hAnsiTheme="majorHAnsi" w:cstheme="majorHAnsi"/>
        </w:rPr>
        <w:t xml:space="preserve">n </w:t>
      </w:r>
      <w:r w:rsidRPr="00452990">
        <w:rPr>
          <w:rFonts w:asciiTheme="majorHAnsi" w:hAnsiTheme="majorHAnsi" w:cstheme="majorHAnsi"/>
        </w:rPr>
        <w:t>experience for discovering, streaming, and managing movies. Inspired by platforms like Netflix and Amazon Prime, this project aims to offer a user-friendly interface with personalized recommendations, high-quality streaming, and a secure authentication system.</w:t>
      </w:r>
    </w:p>
    <w:p w14:paraId="1211CEA0" w14:textId="77777777" w:rsidR="00E7107B" w:rsidRPr="00452990" w:rsidRDefault="00522D13">
      <w:pPr>
        <w:pStyle w:val="Heading3"/>
        <w:rPr>
          <w:rFonts w:cstheme="majorHAnsi"/>
          <w:color w:val="auto"/>
        </w:rPr>
      </w:pPr>
      <w:bookmarkStart w:id="2" w:name="objectives"/>
      <w:bookmarkEnd w:id="1"/>
      <w:r w:rsidRPr="00452990">
        <w:rPr>
          <w:rFonts w:cstheme="majorHAnsi"/>
          <w:color w:val="auto"/>
        </w:rPr>
        <w:t>2. Objectives</w:t>
      </w:r>
    </w:p>
    <w:p w14:paraId="503080FA" w14:textId="77777777" w:rsidR="00E7107B" w:rsidRPr="00452990" w:rsidRDefault="00522D13">
      <w:pPr>
        <w:pStyle w:val="FirstParagraph"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The primary goals of this project are:</w:t>
      </w:r>
    </w:p>
    <w:p w14:paraId="6FD0E124" w14:textId="438AAA57" w:rsidR="00E7107B" w:rsidRPr="00452990" w:rsidRDefault="00522D13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  <w:b/>
          <w:bCs/>
        </w:rPr>
        <w:t>Develop a scalable and responsive web application</w:t>
      </w:r>
      <w:r w:rsidRPr="00452990">
        <w:rPr>
          <w:rFonts w:asciiTheme="majorHAnsi" w:hAnsiTheme="majorHAnsi" w:cstheme="majorHAnsi"/>
        </w:rPr>
        <w:t xml:space="preserve"> for streaming movies.</w:t>
      </w:r>
    </w:p>
    <w:p w14:paraId="3B5A189E" w14:textId="77777777" w:rsidR="00E7107B" w:rsidRPr="00452990" w:rsidRDefault="00522D13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  <w:b/>
          <w:bCs/>
        </w:rPr>
        <w:t>Implement user authentication and authorization</w:t>
      </w:r>
      <w:r w:rsidRPr="00452990">
        <w:rPr>
          <w:rFonts w:asciiTheme="majorHAnsi" w:hAnsiTheme="majorHAnsi" w:cstheme="majorHAnsi"/>
        </w:rPr>
        <w:t xml:space="preserve"> to manage subscriptions and user profiles.</w:t>
      </w:r>
    </w:p>
    <w:p w14:paraId="0A6F26AA" w14:textId="77777777" w:rsidR="00E7107B" w:rsidRPr="00452990" w:rsidRDefault="00522D13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  <w:b/>
          <w:bCs/>
        </w:rPr>
        <w:t>Provide multiple streaming qualities</w:t>
      </w:r>
      <w:r w:rsidRPr="00452990">
        <w:rPr>
          <w:rFonts w:asciiTheme="majorHAnsi" w:hAnsiTheme="majorHAnsi" w:cstheme="majorHAnsi"/>
        </w:rPr>
        <w:t xml:space="preserve"> (e.g., SD, HD, and 4K) with adaptive bitrate streaming.</w:t>
      </w:r>
    </w:p>
    <w:p w14:paraId="652B0340" w14:textId="77777777" w:rsidR="00E7107B" w:rsidRPr="00452990" w:rsidRDefault="00522D13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  <w:b/>
          <w:bCs/>
        </w:rPr>
        <w:t>Optimize performance and scalability</w:t>
      </w:r>
      <w:r w:rsidRPr="00452990">
        <w:rPr>
          <w:rFonts w:asciiTheme="majorHAnsi" w:hAnsiTheme="majorHAnsi" w:cstheme="majorHAnsi"/>
        </w:rPr>
        <w:t xml:space="preserve"> to handle high traffic efficiently.</w:t>
      </w:r>
    </w:p>
    <w:p w14:paraId="0691839E" w14:textId="18E87116" w:rsidR="008254F2" w:rsidRPr="00452990" w:rsidRDefault="00522D13" w:rsidP="008254F2">
      <w:pPr>
        <w:pStyle w:val="Heading3"/>
        <w:spacing w:after="240"/>
        <w:contextualSpacing/>
        <w:rPr>
          <w:rFonts w:cstheme="majorHAnsi"/>
          <w:color w:val="auto"/>
        </w:rPr>
      </w:pPr>
      <w:bookmarkStart w:id="3" w:name="scope"/>
      <w:bookmarkEnd w:id="2"/>
      <w:r w:rsidRPr="00452990">
        <w:rPr>
          <w:rFonts w:cstheme="majorHAnsi"/>
          <w:color w:val="auto"/>
        </w:rPr>
        <w:t>3. Scope</w:t>
      </w:r>
    </w:p>
    <w:p w14:paraId="35415D49" w14:textId="77777777" w:rsidR="00E7107B" w:rsidRPr="00452990" w:rsidRDefault="00522D13" w:rsidP="008254F2">
      <w:pPr>
        <w:pStyle w:val="Compact"/>
        <w:numPr>
          <w:ilvl w:val="0"/>
          <w:numId w:val="3"/>
        </w:numPr>
        <w:spacing w:after="240"/>
        <w:contextualSpacing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User registration, login, and profile management.</w:t>
      </w:r>
      <w:r w:rsidRPr="00452990">
        <w:rPr>
          <w:rFonts w:asciiTheme="majorHAnsi" w:hAnsiTheme="majorHAnsi" w:cstheme="majorHAnsi"/>
        </w:rPr>
        <w:br/>
      </w:r>
    </w:p>
    <w:p w14:paraId="27A48978" w14:textId="09427076" w:rsidR="00E7107B" w:rsidRPr="00452990" w:rsidRDefault="00522D13" w:rsidP="008254F2">
      <w:pPr>
        <w:pStyle w:val="Compact"/>
        <w:numPr>
          <w:ilvl w:val="0"/>
          <w:numId w:val="3"/>
        </w:numPr>
        <w:spacing w:after="240"/>
        <w:contextualSpacing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Movie</w:t>
      </w:r>
      <w:r w:rsidR="005D24AD">
        <w:rPr>
          <w:rFonts w:asciiTheme="majorHAnsi" w:hAnsiTheme="majorHAnsi" w:cstheme="majorHAnsi"/>
        </w:rPr>
        <w:t>s</w:t>
      </w:r>
      <w:r w:rsidRPr="00452990">
        <w:rPr>
          <w:rFonts w:asciiTheme="majorHAnsi" w:hAnsiTheme="majorHAnsi" w:cstheme="majorHAnsi"/>
        </w:rPr>
        <w:t xml:space="preserve"> browsing with filtering and search capabilities.</w:t>
      </w:r>
      <w:r w:rsidRPr="00452990">
        <w:rPr>
          <w:rFonts w:asciiTheme="majorHAnsi" w:hAnsiTheme="majorHAnsi" w:cstheme="majorHAnsi"/>
        </w:rPr>
        <w:br/>
      </w:r>
    </w:p>
    <w:p w14:paraId="6E3A932A" w14:textId="77777777" w:rsidR="00E7107B" w:rsidRPr="00452990" w:rsidRDefault="00522D13" w:rsidP="008254F2">
      <w:pPr>
        <w:pStyle w:val="Compact"/>
        <w:numPr>
          <w:ilvl w:val="0"/>
          <w:numId w:val="3"/>
        </w:numPr>
        <w:spacing w:after="240"/>
        <w:contextualSpacing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Watchlist and favorites management.</w:t>
      </w:r>
      <w:r w:rsidRPr="00452990">
        <w:rPr>
          <w:rFonts w:asciiTheme="majorHAnsi" w:hAnsiTheme="majorHAnsi" w:cstheme="majorHAnsi"/>
        </w:rPr>
        <w:br/>
      </w:r>
    </w:p>
    <w:p w14:paraId="582C928A" w14:textId="77777777" w:rsidR="00E7107B" w:rsidRPr="00452990" w:rsidRDefault="00522D13" w:rsidP="008254F2">
      <w:pPr>
        <w:pStyle w:val="Compact"/>
        <w:numPr>
          <w:ilvl w:val="0"/>
          <w:numId w:val="3"/>
        </w:numPr>
        <w:spacing w:after="240"/>
        <w:contextualSpacing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Streaming functionality with adaptive quality settings.</w:t>
      </w:r>
      <w:r w:rsidRPr="00452990">
        <w:rPr>
          <w:rFonts w:asciiTheme="majorHAnsi" w:hAnsiTheme="majorHAnsi" w:cstheme="majorHAnsi"/>
        </w:rPr>
        <w:br/>
      </w:r>
    </w:p>
    <w:p w14:paraId="40FEA1B5" w14:textId="77777777" w:rsidR="00E7107B" w:rsidRPr="00452990" w:rsidRDefault="00522D13" w:rsidP="008254F2">
      <w:pPr>
        <w:pStyle w:val="Compact"/>
        <w:numPr>
          <w:ilvl w:val="0"/>
          <w:numId w:val="3"/>
        </w:numPr>
        <w:spacing w:after="240"/>
        <w:contextualSpacing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Reviews and ratings system.</w:t>
      </w:r>
      <w:r w:rsidRPr="00452990">
        <w:rPr>
          <w:rFonts w:asciiTheme="majorHAnsi" w:hAnsiTheme="majorHAnsi" w:cstheme="majorHAnsi"/>
        </w:rPr>
        <w:br/>
      </w:r>
    </w:p>
    <w:p w14:paraId="038E73F9" w14:textId="77777777" w:rsidR="00E7107B" w:rsidRPr="00452990" w:rsidRDefault="00522D13" w:rsidP="008254F2">
      <w:pPr>
        <w:pStyle w:val="Compact"/>
        <w:numPr>
          <w:ilvl w:val="0"/>
          <w:numId w:val="3"/>
        </w:numPr>
        <w:spacing w:after="240"/>
        <w:contextualSpacing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Admin panel for content management.</w:t>
      </w:r>
    </w:p>
    <w:p w14:paraId="0B03DB6C" w14:textId="7691A8B5" w:rsidR="00E7107B" w:rsidRPr="00452990" w:rsidRDefault="00E7107B">
      <w:pPr>
        <w:rPr>
          <w:rFonts w:asciiTheme="majorHAnsi" w:hAnsiTheme="majorHAnsi" w:cstheme="majorHAnsi"/>
        </w:rPr>
      </w:pPr>
    </w:p>
    <w:p w14:paraId="6DC34096" w14:textId="77777777" w:rsidR="00A37378" w:rsidRPr="00452990" w:rsidRDefault="00A37378">
      <w:pPr>
        <w:pStyle w:val="Heading1"/>
        <w:rPr>
          <w:rFonts w:cstheme="majorHAnsi"/>
          <w:color w:val="auto"/>
        </w:rPr>
      </w:pPr>
      <w:bookmarkStart w:id="4" w:name="project-plan"/>
      <w:bookmarkEnd w:id="0"/>
      <w:bookmarkEnd w:id="3"/>
    </w:p>
    <w:p w14:paraId="2E05680C" w14:textId="2F8DCB76" w:rsidR="00E7107B" w:rsidRPr="00452990" w:rsidRDefault="00522D13">
      <w:pPr>
        <w:pStyle w:val="Heading1"/>
        <w:rPr>
          <w:rFonts w:cstheme="majorHAnsi"/>
          <w:color w:val="auto"/>
        </w:rPr>
      </w:pPr>
      <w:r w:rsidRPr="00452990">
        <w:rPr>
          <w:rFonts w:cstheme="majorHAnsi"/>
          <w:color w:val="auto"/>
        </w:rPr>
        <w:t>2. Project Plan</w:t>
      </w:r>
    </w:p>
    <w:p w14:paraId="20755579" w14:textId="77777777" w:rsidR="00E7107B" w:rsidRPr="00452990" w:rsidRDefault="00522D13">
      <w:pPr>
        <w:pStyle w:val="Heading3"/>
        <w:rPr>
          <w:rFonts w:cstheme="majorHAnsi"/>
          <w:color w:val="auto"/>
        </w:rPr>
      </w:pPr>
      <w:bookmarkStart w:id="5" w:name="grantt-chart"/>
      <w:r w:rsidRPr="00452990">
        <w:rPr>
          <w:rFonts w:cstheme="majorHAnsi"/>
          <w:color w:val="auto"/>
        </w:rPr>
        <w:t xml:space="preserve">1. </w:t>
      </w:r>
      <w:proofErr w:type="spellStart"/>
      <w:r w:rsidRPr="00452990">
        <w:rPr>
          <w:rFonts w:cstheme="majorHAnsi"/>
          <w:color w:val="auto"/>
        </w:rPr>
        <w:t>Grantt</w:t>
      </w:r>
      <w:proofErr w:type="spellEnd"/>
      <w:r w:rsidRPr="00452990">
        <w:rPr>
          <w:rFonts w:cstheme="majorHAnsi"/>
          <w:color w:val="auto"/>
        </w:rPr>
        <w:t xml:space="preserve"> Chart</w:t>
      </w:r>
    </w:p>
    <w:p w14:paraId="4607AD3D" w14:textId="0303E73A" w:rsidR="00A37378" w:rsidRPr="00452990" w:rsidRDefault="00A37378" w:rsidP="00A37378">
      <w:pPr>
        <w:pStyle w:val="BodyText"/>
      </w:pPr>
      <w:r w:rsidRPr="00452990">
        <w:rPr>
          <w:noProof/>
        </w:rPr>
        <w:drawing>
          <wp:inline distT="0" distB="0" distL="0" distR="0" wp14:anchorId="4A16B6CD" wp14:editId="4B79A202">
            <wp:extent cx="5943600" cy="3013075"/>
            <wp:effectExtent l="0" t="0" r="0" b="0"/>
            <wp:docPr id="1485052407" name="Picture 1" descr="Outpu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Output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C3A00" w14:textId="77777777" w:rsidR="00E7107B" w:rsidRPr="00452990" w:rsidRDefault="006B205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30DEE815">
          <v:rect id="_x0000_i1025" style="width:0;height:1.5pt" o:hralign="center" o:hrstd="t" o:hr="t"/>
        </w:pict>
      </w:r>
    </w:p>
    <w:p w14:paraId="638F9D80" w14:textId="77777777" w:rsidR="00A37378" w:rsidRPr="00452990" w:rsidRDefault="00A37378">
      <w:pPr>
        <w:pStyle w:val="Heading3"/>
        <w:rPr>
          <w:rFonts w:cstheme="majorHAnsi"/>
          <w:color w:val="auto"/>
        </w:rPr>
      </w:pPr>
      <w:bookmarkStart w:id="6" w:name="timeline-milestones-5-weeks"/>
      <w:bookmarkEnd w:id="5"/>
    </w:p>
    <w:p w14:paraId="20B3EAE6" w14:textId="7B2AAAED" w:rsidR="008254F2" w:rsidRPr="00452990" w:rsidRDefault="00522D13" w:rsidP="008254F2">
      <w:pPr>
        <w:pStyle w:val="Heading3"/>
        <w:spacing w:line="276" w:lineRule="auto"/>
        <w:rPr>
          <w:rFonts w:cstheme="majorHAnsi"/>
          <w:color w:val="auto"/>
        </w:rPr>
      </w:pPr>
      <w:r w:rsidRPr="00452990">
        <w:rPr>
          <w:rFonts w:cstheme="majorHAnsi"/>
          <w:color w:val="auto"/>
        </w:rPr>
        <w:t>2. Timeline &amp; Milestones (5 Weeks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91"/>
        <w:gridCol w:w="1393"/>
        <w:gridCol w:w="4827"/>
        <w:gridCol w:w="2349"/>
      </w:tblGrid>
      <w:tr w:rsidR="00452990" w:rsidRPr="00452990" w14:paraId="01DAE15E" w14:textId="77777777" w:rsidTr="00E710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142B90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  <w:b/>
                <w:bCs/>
              </w:rPr>
              <w:t>Week</w:t>
            </w:r>
          </w:p>
        </w:tc>
        <w:tc>
          <w:tcPr>
            <w:tcW w:w="0" w:type="auto"/>
          </w:tcPr>
          <w:p w14:paraId="2CD82F18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  <w:b/>
                <w:bCs/>
              </w:rPr>
              <w:t>Phase</w:t>
            </w:r>
          </w:p>
        </w:tc>
        <w:tc>
          <w:tcPr>
            <w:tcW w:w="0" w:type="auto"/>
          </w:tcPr>
          <w:p w14:paraId="7C938840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  <w:b/>
                <w:bCs/>
              </w:rPr>
              <w:t>Tasks</w:t>
            </w:r>
          </w:p>
        </w:tc>
        <w:tc>
          <w:tcPr>
            <w:tcW w:w="0" w:type="auto"/>
          </w:tcPr>
          <w:p w14:paraId="42DF0BF7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  <w:b/>
                <w:bCs/>
              </w:rPr>
              <w:t>Milestone</w:t>
            </w:r>
          </w:p>
        </w:tc>
      </w:tr>
      <w:tr w:rsidR="00452990" w:rsidRPr="00452990" w14:paraId="2433169E" w14:textId="77777777">
        <w:tc>
          <w:tcPr>
            <w:tcW w:w="0" w:type="auto"/>
          </w:tcPr>
          <w:p w14:paraId="4504966F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  <w:b/>
                <w:bCs/>
              </w:rPr>
              <w:t>1-2</w:t>
            </w:r>
          </w:p>
        </w:tc>
        <w:tc>
          <w:tcPr>
            <w:tcW w:w="0" w:type="auto"/>
          </w:tcPr>
          <w:p w14:paraId="5C0BFE83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</w:rPr>
              <w:t>Frontend Dev</w:t>
            </w:r>
          </w:p>
        </w:tc>
        <w:tc>
          <w:tcPr>
            <w:tcW w:w="0" w:type="auto"/>
          </w:tcPr>
          <w:p w14:paraId="532FBE6E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</w:rPr>
              <w:t>Design UI, implement homepage, movie listing, and details pages</w:t>
            </w:r>
          </w:p>
        </w:tc>
        <w:tc>
          <w:tcPr>
            <w:tcW w:w="0" w:type="auto"/>
          </w:tcPr>
          <w:p w14:paraId="69A96FCE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</w:rPr>
              <w:t>Basic UI ready &amp; responsive</w:t>
            </w:r>
          </w:p>
        </w:tc>
      </w:tr>
      <w:tr w:rsidR="00452990" w:rsidRPr="00452990" w14:paraId="041EB840" w14:textId="77777777">
        <w:tc>
          <w:tcPr>
            <w:tcW w:w="0" w:type="auto"/>
          </w:tcPr>
          <w:p w14:paraId="56F76AA3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  <w:b/>
                <w:bCs/>
              </w:rPr>
              <w:t>3-5</w:t>
            </w:r>
          </w:p>
        </w:tc>
        <w:tc>
          <w:tcPr>
            <w:tcW w:w="0" w:type="auto"/>
          </w:tcPr>
          <w:p w14:paraId="6CC2D4BE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</w:rPr>
              <w:t>Backend Dev</w:t>
            </w:r>
          </w:p>
        </w:tc>
        <w:tc>
          <w:tcPr>
            <w:tcW w:w="0" w:type="auto"/>
          </w:tcPr>
          <w:p w14:paraId="09685B96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</w:rPr>
              <w:t>Develop API (.NET), implement authentication &amp; database</w:t>
            </w:r>
          </w:p>
        </w:tc>
        <w:tc>
          <w:tcPr>
            <w:tcW w:w="0" w:type="auto"/>
          </w:tcPr>
          <w:p w14:paraId="038E45F7" w14:textId="77777777" w:rsidR="00E7107B" w:rsidRPr="00452990" w:rsidRDefault="00522D13" w:rsidP="008254F2">
            <w:pPr>
              <w:pStyle w:val="Compact"/>
              <w:spacing w:line="276" w:lineRule="auto"/>
              <w:rPr>
                <w:rFonts w:asciiTheme="majorHAnsi" w:hAnsiTheme="majorHAnsi" w:cstheme="majorHAnsi"/>
              </w:rPr>
            </w:pPr>
            <w:r w:rsidRPr="00452990">
              <w:rPr>
                <w:rFonts w:asciiTheme="majorHAnsi" w:hAnsiTheme="majorHAnsi" w:cstheme="majorHAnsi"/>
              </w:rPr>
              <w:t>API functional &amp; project live</w:t>
            </w:r>
          </w:p>
        </w:tc>
      </w:tr>
    </w:tbl>
    <w:p w14:paraId="07610785" w14:textId="53D92FB2" w:rsidR="008254F2" w:rsidRPr="00452990" w:rsidRDefault="006B2056" w:rsidP="008254F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727A3BDA">
          <v:rect id="_x0000_i1026" style="width:0;height:1.5pt" o:hralign="center" o:hrstd="t" o:hr="t"/>
        </w:pict>
      </w:r>
      <w:bookmarkStart w:id="7" w:name="deliverables"/>
      <w:bookmarkEnd w:id="6"/>
    </w:p>
    <w:p w14:paraId="56E2BF7E" w14:textId="31474801" w:rsidR="008254F2" w:rsidRPr="00452990" w:rsidRDefault="00522D13" w:rsidP="008254F2">
      <w:pPr>
        <w:pStyle w:val="Heading3"/>
        <w:spacing w:line="360" w:lineRule="auto"/>
        <w:rPr>
          <w:rFonts w:cstheme="majorHAnsi"/>
          <w:color w:val="auto"/>
        </w:rPr>
      </w:pPr>
      <w:r w:rsidRPr="00452990">
        <w:rPr>
          <w:rFonts w:cstheme="majorHAnsi"/>
          <w:color w:val="auto"/>
        </w:rPr>
        <w:t>3. Deliverables</w:t>
      </w:r>
    </w:p>
    <w:p w14:paraId="3860D172" w14:textId="77777777" w:rsidR="00E7107B" w:rsidRPr="00452990" w:rsidRDefault="00522D13" w:rsidP="008254F2">
      <w:pPr>
        <w:pStyle w:val="Compact"/>
        <w:numPr>
          <w:ilvl w:val="0"/>
          <w:numId w:val="4"/>
        </w:numPr>
        <w:spacing w:line="360" w:lineRule="auto"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  <w:b/>
          <w:bCs/>
        </w:rPr>
        <w:t>Week 2:</w:t>
      </w:r>
      <w:r w:rsidRPr="00452990">
        <w:rPr>
          <w:rFonts w:asciiTheme="majorHAnsi" w:hAnsiTheme="majorHAnsi" w:cstheme="majorHAnsi"/>
        </w:rPr>
        <w:t xml:space="preserve"> Fully responsive frontend with movie listing &amp; details</w:t>
      </w:r>
    </w:p>
    <w:p w14:paraId="754FE371" w14:textId="77777777" w:rsidR="00E7107B" w:rsidRPr="00452990" w:rsidRDefault="00522D13" w:rsidP="008254F2">
      <w:pPr>
        <w:pStyle w:val="Compact"/>
        <w:numPr>
          <w:ilvl w:val="0"/>
          <w:numId w:val="4"/>
        </w:numPr>
        <w:spacing w:line="360" w:lineRule="auto"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  <w:b/>
          <w:bCs/>
        </w:rPr>
        <w:t>Week 5:</w:t>
      </w:r>
      <w:r w:rsidRPr="00452990">
        <w:rPr>
          <w:rFonts w:asciiTheme="majorHAnsi" w:hAnsiTheme="majorHAnsi" w:cstheme="majorHAnsi"/>
        </w:rPr>
        <w:t xml:space="preserve"> Working backend with authentication &amp; API endpoints</w:t>
      </w:r>
    </w:p>
    <w:p w14:paraId="7B5C957E" w14:textId="73A0187F" w:rsidR="00A37378" w:rsidRPr="00452990" w:rsidRDefault="006B2056" w:rsidP="00A3737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56570C4F">
          <v:rect id="_x0000_i1027" style="width:0;height:1.5pt" o:hralign="center" o:hrstd="t" o:hr="t"/>
        </w:pict>
      </w:r>
      <w:bookmarkStart w:id="8" w:name="task-assignment-roles"/>
      <w:bookmarkEnd w:id="4"/>
      <w:bookmarkEnd w:id="7"/>
    </w:p>
    <w:p w14:paraId="5B0B2E90" w14:textId="4ED5CE6A" w:rsidR="00E7107B" w:rsidRPr="00452990" w:rsidRDefault="00522D13" w:rsidP="00A37378">
      <w:pPr>
        <w:pStyle w:val="Heading1"/>
        <w:spacing w:line="360" w:lineRule="auto"/>
        <w:rPr>
          <w:rFonts w:cstheme="majorHAnsi"/>
          <w:color w:val="auto"/>
        </w:rPr>
      </w:pPr>
      <w:r w:rsidRPr="00452990">
        <w:rPr>
          <w:rFonts w:cstheme="majorHAnsi"/>
          <w:color w:val="auto"/>
        </w:rPr>
        <w:lastRenderedPageBreak/>
        <w:t>3. Task Assignment &amp; Roles</w:t>
      </w:r>
    </w:p>
    <w:p w14:paraId="57062413" w14:textId="77777777" w:rsidR="00E7107B" w:rsidRPr="00452990" w:rsidRDefault="00522D13" w:rsidP="00A37378">
      <w:pPr>
        <w:pStyle w:val="Heading3"/>
        <w:spacing w:line="360" w:lineRule="auto"/>
        <w:rPr>
          <w:rFonts w:cstheme="majorHAnsi"/>
          <w:color w:val="auto"/>
        </w:rPr>
      </w:pPr>
      <w:bookmarkStart w:id="9" w:name="frontend-development"/>
      <w:r w:rsidRPr="00452990">
        <w:rPr>
          <w:rFonts w:cstheme="majorHAnsi"/>
          <w:color w:val="auto"/>
        </w:rPr>
        <w:t>1. Frontend Development</w:t>
      </w:r>
    </w:p>
    <w:p w14:paraId="21A2DDF9" w14:textId="614E599F" w:rsidR="00E7107B" w:rsidRPr="00452990" w:rsidRDefault="00522D13" w:rsidP="00A37378">
      <w:pPr>
        <w:pStyle w:val="Compact"/>
        <w:numPr>
          <w:ilvl w:val="0"/>
          <w:numId w:val="5"/>
        </w:numPr>
        <w:spacing w:line="360" w:lineRule="auto"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Develop the user interface using HTML5, CSS3, Bootstrap and JavaScript.</w:t>
      </w:r>
    </w:p>
    <w:p w14:paraId="002A509C" w14:textId="38CE66E6" w:rsidR="00E7107B" w:rsidRPr="00452990" w:rsidRDefault="00522D13" w:rsidP="00A37378">
      <w:pPr>
        <w:pStyle w:val="Compact"/>
        <w:numPr>
          <w:ilvl w:val="0"/>
          <w:numId w:val="5"/>
        </w:numPr>
        <w:spacing w:line="360" w:lineRule="auto"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Ensure responsive and interactive.</w:t>
      </w:r>
    </w:p>
    <w:p w14:paraId="72631828" w14:textId="77777777" w:rsidR="00E7107B" w:rsidRPr="00452990" w:rsidRDefault="00522D13" w:rsidP="00A37378">
      <w:pPr>
        <w:pStyle w:val="Compact"/>
        <w:numPr>
          <w:ilvl w:val="0"/>
          <w:numId w:val="5"/>
        </w:numPr>
        <w:spacing w:line="360" w:lineRule="auto"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Implement search, filtering, and navigation functionalities.</w:t>
      </w:r>
    </w:p>
    <w:p w14:paraId="5EA2AC2B" w14:textId="77777777" w:rsidR="00E7107B" w:rsidRPr="00452990" w:rsidRDefault="00522D13" w:rsidP="00A37378">
      <w:pPr>
        <w:pStyle w:val="Heading3"/>
        <w:spacing w:line="360" w:lineRule="auto"/>
        <w:rPr>
          <w:rFonts w:cstheme="majorHAnsi"/>
          <w:color w:val="auto"/>
        </w:rPr>
      </w:pPr>
      <w:bookmarkStart w:id="10" w:name="backend-development"/>
      <w:bookmarkEnd w:id="9"/>
      <w:r w:rsidRPr="00452990">
        <w:rPr>
          <w:rFonts w:cstheme="majorHAnsi"/>
          <w:color w:val="auto"/>
        </w:rPr>
        <w:t>2. Backend Development</w:t>
      </w:r>
    </w:p>
    <w:p w14:paraId="21B3DC98" w14:textId="5A06AEDC" w:rsidR="00E7107B" w:rsidRPr="00452990" w:rsidRDefault="00522D13" w:rsidP="00A37378">
      <w:pPr>
        <w:pStyle w:val="Compact"/>
        <w:numPr>
          <w:ilvl w:val="0"/>
          <w:numId w:val="6"/>
        </w:numPr>
        <w:spacing w:before="0" w:after="0" w:line="360" w:lineRule="auto"/>
        <w:ind w:hanging="475"/>
        <w:contextualSpacing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Develop RESTful APIs for movie streaming, user authentication, and data management.</w:t>
      </w:r>
    </w:p>
    <w:p w14:paraId="0C226713" w14:textId="4D6F103A" w:rsidR="00E7107B" w:rsidRPr="00452990" w:rsidRDefault="00522D13" w:rsidP="00A37378">
      <w:pPr>
        <w:pStyle w:val="Compact"/>
        <w:numPr>
          <w:ilvl w:val="0"/>
          <w:numId w:val="6"/>
        </w:numPr>
        <w:spacing w:before="0" w:after="0" w:line="360" w:lineRule="auto"/>
        <w:ind w:hanging="475"/>
        <w:contextualSpacing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Implement business logic and database interactions.</w:t>
      </w:r>
    </w:p>
    <w:p w14:paraId="1ED8EBB1" w14:textId="714BEFA9" w:rsidR="00E7107B" w:rsidRDefault="00522D13" w:rsidP="00A37378">
      <w:pPr>
        <w:pStyle w:val="Compact"/>
        <w:numPr>
          <w:ilvl w:val="0"/>
          <w:numId w:val="6"/>
        </w:numPr>
        <w:spacing w:before="0" w:after="0" w:line="360" w:lineRule="auto"/>
        <w:ind w:hanging="475"/>
        <w:contextualSpacing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Ensure security, scalability, and performance optimization.</w:t>
      </w:r>
    </w:p>
    <w:p w14:paraId="093619CA" w14:textId="77777777" w:rsidR="004A767D" w:rsidRPr="00452990" w:rsidRDefault="004A767D" w:rsidP="004A767D">
      <w:pPr>
        <w:pStyle w:val="Compact"/>
        <w:spacing w:before="0" w:after="0" w:line="360" w:lineRule="auto"/>
        <w:ind w:left="720"/>
        <w:contextualSpacing/>
        <w:rPr>
          <w:rFonts w:asciiTheme="majorHAnsi" w:hAnsiTheme="majorHAnsi" w:cstheme="majorHAnsi"/>
        </w:rPr>
      </w:pPr>
    </w:p>
    <w:p w14:paraId="312B2B32" w14:textId="5CC23A36" w:rsidR="00A37378" w:rsidRPr="004A767D" w:rsidRDefault="004A767D">
      <w:pPr>
        <w:rPr>
          <w:rFonts w:asciiTheme="majorHAnsi" w:hAnsiTheme="majorHAnsi" w:cstheme="majorHAnsi"/>
        </w:rPr>
      </w:pPr>
      <w:r w:rsidRPr="004A767D">
        <w:rPr>
          <w:rFonts w:asciiTheme="majorHAnsi" w:hAnsiTheme="majorHAnsi" w:cstheme="majorHAnsi"/>
          <w:b/>
          <w:bCs/>
          <w:sz w:val="36"/>
          <w:szCs w:val="36"/>
        </w:rPr>
        <w:t>4. System Analysis &amp; Design</w:t>
      </w:r>
    </w:p>
    <w:p w14:paraId="0C1CE8F7" w14:textId="0902340E" w:rsidR="00A37378" w:rsidRPr="004A767D" w:rsidRDefault="004A767D">
      <w:pPr>
        <w:rPr>
          <w:rFonts w:asciiTheme="majorHAnsi" w:hAnsiTheme="majorHAnsi" w:cstheme="majorHAnsi" w:hint="cs"/>
          <w:b/>
          <w:bCs/>
          <w:u w:val="single"/>
          <w:rtl/>
          <w:lang w:bidi="ar-EG"/>
        </w:rPr>
      </w:pPr>
      <w:r w:rsidRPr="004A767D">
        <w:rPr>
          <w:rFonts w:asciiTheme="majorHAnsi" w:hAnsiTheme="majorHAnsi" w:cstheme="majorHAnsi"/>
          <w:b/>
          <w:bCs/>
          <w:u w:val="single"/>
          <w:lang w:bidi="ar-EG"/>
        </w:rPr>
        <w:t>class diagram</w:t>
      </w:r>
      <w:r>
        <w:rPr>
          <w:rFonts w:asciiTheme="majorHAnsi" w:hAnsiTheme="majorHAnsi" w:cstheme="majorHAnsi" w:hint="cs"/>
          <w:b/>
          <w:bCs/>
          <w:u w:val="single"/>
          <w:rtl/>
          <w:lang w:bidi="ar-EG"/>
        </w:rPr>
        <w:t>:</w:t>
      </w:r>
    </w:p>
    <w:p w14:paraId="4E768F5E" w14:textId="36E748D6" w:rsidR="00A37378" w:rsidRPr="00452990" w:rsidRDefault="004A767D">
      <w:pPr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7947443F" wp14:editId="477B1D98">
            <wp:extent cx="5943600" cy="39350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4C0D5" w14:textId="77777777" w:rsidR="00A37378" w:rsidRPr="00452990" w:rsidRDefault="00A37378">
      <w:pPr>
        <w:rPr>
          <w:rFonts w:asciiTheme="majorHAnsi" w:hAnsiTheme="majorHAnsi" w:cstheme="majorHAnsi"/>
        </w:rPr>
      </w:pPr>
    </w:p>
    <w:p w14:paraId="161D10E7" w14:textId="4E71F7AC" w:rsidR="00A37378" w:rsidRDefault="004A767D">
      <w:pPr>
        <w:rPr>
          <w:rFonts w:asciiTheme="majorHAnsi" w:hAnsiTheme="majorHAnsi" w:cstheme="majorHAnsi"/>
          <w:b/>
          <w:bCs/>
          <w:u w:val="single"/>
        </w:rPr>
      </w:pPr>
      <w:r w:rsidRPr="004A767D">
        <w:rPr>
          <w:rFonts w:asciiTheme="majorHAnsi" w:hAnsiTheme="majorHAnsi" w:cstheme="majorHAnsi"/>
          <w:b/>
          <w:bCs/>
          <w:u w:val="single"/>
        </w:rPr>
        <w:lastRenderedPageBreak/>
        <w:t>ERD</w:t>
      </w:r>
      <w:r>
        <w:rPr>
          <w:rFonts w:asciiTheme="majorHAnsi" w:hAnsiTheme="majorHAnsi" w:cstheme="majorHAnsi"/>
          <w:b/>
          <w:bCs/>
          <w:u w:val="single"/>
        </w:rPr>
        <w:t xml:space="preserve">: </w:t>
      </w:r>
    </w:p>
    <w:p w14:paraId="05377328" w14:textId="123A4E1D" w:rsidR="004A767D" w:rsidRPr="004A767D" w:rsidRDefault="004A767D">
      <w:pPr>
        <w:rPr>
          <w:rFonts w:asciiTheme="majorHAnsi" w:hAnsiTheme="majorHAnsi" w:cstheme="majorHAnsi"/>
          <w:b/>
          <w:bCs/>
          <w:u w:val="single"/>
        </w:rPr>
      </w:pPr>
      <w:r>
        <w:rPr>
          <w:noProof/>
        </w:rPr>
        <w:drawing>
          <wp:inline distT="0" distB="0" distL="0" distR="0" wp14:anchorId="3FEFC9CD" wp14:editId="6C048B5C">
            <wp:extent cx="5943600" cy="3310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0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3285E" w14:textId="77777777" w:rsidR="00A37378" w:rsidRPr="00452990" w:rsidRDefault="00A37378">
      <w:pPr>
        <w:rPr>
          <w:rFonts w:asciiTheme="majorHAnsi" w:hAnsiTheme="majorHAnsi" w:cstheme="majorHAnsi"/>
        </w:rPr>
      </w:pPr>
    </w:p>
    <w:p w14:paraId="7C9BFAB8" w14:textId="77777777" w:rsidR="00A37378" w:rsidRPr="00452990" w:rsidRDefault="00A37378">
      <w:pPr>
        <w:rPr>
          <w:rFonts w:asciiTheme="majorHAnsi" w:hAnsiTheme="majorHAnsi" w:cstheme="majorHAnsi"/>
        </w:rPr>
      </w:pPr>
    </w:p>
    <w:p w14:paraId="02D6AA17" w14:textId="2557B799" w:rsidR="00E7107B" w:rsidRPr="00452990" w:rsidRDefault="00E7107B">
      <w:pPr>
        <w:rPr>
          <w:rFonts w:asciiTheme="majorHAnsi" w:hAnsiTheme="majorHAnsi" w:cstheme="majorHAnsi"/>
        </w:rPr>
      </w:pPr>
    </w:p>
    <w:p w14:paraId="02253592" w14:textId="77777777" w:rsidR="00A37378" w:rsidRPr="00452990" w:rsidRDefault="00A37378">
      <w:pPr>
        <w:rPr>
          <w:rFonts w:asciiTheme="majorHAnsi" w:hAnsiTheme="majorHAnsi" w:cstheme="majorHAnsi"/>
        </w:rPr>
      </w:pPr>
    </w:p>
    <w:p w14:paraId="6FEB3A00" w14:textId="77777777" w:rsidR="00A37378" w:rsidRPr="00452990" w:rsidRDefault="00A37378">
      <w:pPr>
        <w:rPr>
          <w:rFonts w:asciiTheme="majorHAnsi" w:hAnsiTheme="majorHAnsi" w:cstheme="majorHAnsi"/>
        </w:rPr>
      </w:pPr>
    </w:p>
    <w:p w14:paraId="759C51FD" w14:textId="77777777" w:rsidR="00A37378" w:rsidRPr="00452990" w:rsidRDefault="00A37378">
      <w:pPr>
        <w:rPr>
          <w:rFonts w:asciiTheme="majorHAnsi" w:hAnsiTheme="majorHAnsi" w:cstheme="majorHAnsi"/>
        </w:rPr>
      </w:pPr>
    </w:p>
    <w:p w14:paraId="3F997AEA" w14:textId="77777777" w:rsidR="00A37378" w:rsidRPr="00452990" w:rsidRDefault="00A37378">
      <w:pPr>
        <w:pStyle w:val="Heading1"/>
        <w:rPr>
          <w:rFonts w:cstheme="majorHAnsi"/>
          <w:color w:val="auto"/>
        </w:rPr>
      </w:pPr>
      <w:bookmarkStart w:id="11" w:name="risk-assessment-mitigation-plan"/>
      <w:bookmarkEnd w:id="8"/>
      <w:bookmarkEnd w:id="10"/>
    </w:p>
    <w:p w14:paraId="563507D0" w14:textId="77777777" w:rsidR="00A37378" w:rsidRPr="00452990" w:rsidRDefault="00A37378" w:rsidP="00A37378">
      <w:pPr>
        <w:pStyle w:val="BodyText"/>
      </w:pPr>
    </w:p>
    <w:p w14:paraId="0047DE18" w14:textId="264852B4" w:rsidR="00E7107B" w:rsidRPr="00452990" w:rsidRDefault="00522D13">
      <w:pPr>
        <w:pStyle w:val="Heading1"/>
        <w:rPr>
          <w:rFonts w:cstheme="majorHAnsi"/>
          <w:color w:val="auto"/>
        </w:rPr>
      </w:pPr>
      <w:r w:rsidRPr="00452990">
        <w:rPr>
          <w:rFonts w:cstheme="majorHAnsi"/>
          <w:color w:val="auto"/>
        </w:rPr>
        <w:t>4. Risk Assessment &amp; Mitigation Plan</w:t>
      </w:r>
    </w:p>
    <w:p w14:paraId="601FF8DD" w14:textId="77777777" w:rsidR="00E7107B" w:rsidRPr="00452990" w:rsidRDefault="00522D13">
      <w:pPr>
        <w:pStyle w:val="Heading3"/>
        <w:rPr>
          <w:rFonts w:cstheme="majorHAnsi"/>
          <w:color w:val="auto"/>
        </w:rPr>
      </w:pPr>
      <w:bookmarkStart w:id="12" w:name="risk-difficulty-in-backend-development"/>
      <w:r w:rsidRPr="00452990">
        <w:rPr>
          <w:rFonts w:cstheme="majorHAnsi"/>
          <w:color w:val="auto"/>
        </w:rPr>
        <w:t>Risk: Difficulty in Backend Development</w:t>
      </w:r>
    </w:p>
    <w:p w14:paraId="2BD5EA00" w14:textId="77777777" w:rsidR="00A37378" w:rsidRPr="00452990" w:rsidRDefault="00522D13" w:rsidP="00A37378">
      <w:pPr>
        <w:pStyle w:val="Fir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Impact: Slow progress in building the API and challenges in managing databases.</w:t>
      </w:r>
    </w:p>
    <w:p w14:paraId="459B2553" w14:textId="2860FCFB" w:rsidR="00E7107B" w:rsidRPr="00452990" w:rsidRDefault="00522D13" w:rsidP="00A37378">
      <w:pPr>
        <w:pStyle w:val="Fir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Mitigation:</w:t>
      </w:r>
    </w:p>
    <w:p w14:paraId="6BF3B213" w14:textId="77777777" w:rsidR="00E7107B" w:rsidRPr="00452990" w:rsidRDefault="00522D13" w:rsidP="00A37378">
      <w:pPr>
        <w:pStyle w:val="Compact"/>
        <w:numPr>
          <w:ilvl w:val="1"/>
          <w:numId w:val="7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 xml:space="preserve">Use </w:t>
      </w:r>
      <w:r w:rsidRPr="00452990">
        <w:rPr>
          <w:rFonts w:asciiTheme="majorHAnsi" w:hAnsiTheme="majorHAnsi" w:cstheme="majorHAnsi"/>
          <w:b/>
          <w:bCs/>
        </w:rPr>
        <w:t>.NET Web API with Entity Framework</w:t>
      </w:r>
      <w:r w:rsidRPr="00452990">
        <w:rPr>
          <w:rFonts w:asciiTheme="majorHAnsi" w:hAnsiTheme="majorHAnsi" w:cstheme="majorHAnsi"/>
        </w:rPr>
        <w:t xml:space="preserve"> to simplify database operations.</w:t>
      </w:r>
    </w:p>
    <w:p w14:paraId="7F036355" w14:textId="77777777" w:rsidR="00E7107B" w:rsidRPr="00452990" w:rsidRDefault="00522D13" w:rsidP="00A37378">
      <w:pPr>
        <w:pStyle w:val="Compact"/>
        <w:numPr>
          <w:ilvl w:val="1"/>
          <w:numId w:val="7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lastRenderedPageBreak/>
        <w:t>Searching and getting the advantage of AI tools.</w:t>
      </w:r>
    </w:p>
    <w:p w14:paraId="4006AB64" w14:textId="77777777" w:rsidR="00E7107B" w:rsidRPr="00452990" w:rsidRDefault="00522D13">
      <w:pPr>
        <w:pStyle w:val="Heading3"/>
        <w:rPr>
          <w:rFonts w:cstheme="majorHAnsi"/>
          <w:color w:val="auto"/>
        </w:rPr>
      </w:pPr>
      <w:bookmarkStart w:id="13" w:name="risk-frontend-development-challenges"/>
      <w:bookmarkEnd w:id="12"/>
      <w:r w:rsidRPr="00452990">
        <w:rPr>
          <w:rFonts w:cstheme="majorHAnsi"/>
          <w:color w:val="auto"/>
        </w:rPr>
        <w:t>Risk: Frontend Development Challenges</w:t>
      </w:r>
    </w:p>
    <w:p w14:paraId="0BC4921E" w14:textId="77777777" w:rsidR="00A37378" w:rsidRPr="00452990" w:rsidRDefault="00522D13" w:rsidP="00A37378">
      <w:pPr>
        <w:pStyle w:val="FirstParagraph"/>
        <w:numPr>
          <w:ilvl w:val="0"/>
          <w:numId w:val="15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Impact: Struggles with implementing UI components and responsiveness.</w:t>
      </w:r>
    </w:p>
    <w:p w14:paraId="5AE9EA60" w14:textId="55507C7C" w:rsidR="00E7107B" w:rsidRPr="00452990" w:rsidRDefault="00522D13" w:rsidP="00A37378">
      <w:pPr>
        <w:pStyle w:val="FirstParagraph"/>
        <w:numPr>
          <w:ilvl w:val="0"/>
          <w:numId w:val="15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Mitigation:</w:t>
      </w:r>
    </w:p>
    <w:p w14:paraId="5AD156EA" w14:textId="77777777" w:rsidR="00E7107B" w:rsidRPr="00452990" w:rsidRDefault="00522D13" w:rsidP="00A37378">
      <w:pPr>
        <w:pStyle w:val="Compact"/>
        <w:numPr>
          <w:ilvl w:val="1"/>
          <w:numId w:val="8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 xml:space="preserve">Use </w:t>
      </w:r>
      <w:r w:rsidRPr="00452990">
        <w:rPr>
          <w:rFonts w:asciiTheme="majorHAnsi" w:hAnsiTheme="majorHAnsi" w:cstheme="majorHAnsi"/>
          <w:b/>
          <w:bCs/>
        </w:rPr>
        <w:t>Bootstrap</w:t>
      </w:r>
      <w:r w:rsidRPr="00452990">
        <w:rPr>
          <w:rFonts w:asciiTheme="majorHAnsi" w:hAnsiTheme="majorHAnsi" w:cstheme="majorHAnsi"/>
        </w:rPr>
        <w:t xml:space="preserve"> for responsiveness instead of writing custom CSS from scratch.</w:t>
      </w:r>
    </w:p>
    <w:p w14:paraId="2C003A62" w14:textId="77777777" w:rsidR="00E7107B" w:rsidRPr="00452990" w:rsidRDefault="00522D13">
      <w:pPr>
        <w:pStyle w:val="Heading3"/>
        <w:rPr>
          <w:rFonts w:cstheme="majorHAnsi"/>
          <w:color w:val="auto"/>
        </w:rPr>
      </w:pPr>
      <w:bookmarkStart w:id="14" w:name="risk-time-management-burnout"/>
      <w:bookmarkEnd w:id="13"/>
      <w:r w:rsidRPr="00452990">
        <w:rPr>
          <w:rFonts w:cstheme="majorHAnsi"/>
          <w:color w:val="auto"/>
        </w:rPr>
        <w:t>Risk: Time Management &amp; Burnout</w:t>
      </w:r>
    </w:p>
    <w:p w14:paraId="1D3BA134" w14:textId="77777777" w:rsidR="00A37378" w:rsidRPr="00452990" w:rsidRDefault="00522D13" w:rsidP="00A37378">
      <w:pPr>
        <w:pStyle w:val="FirstParagraph"/>
        <w:numPr>
          <w:ilvl w:val="0"/>
          <w:numId w:val="16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Impact: Delays in project completion due to lack of time or motivation.</w:t>
      </w:r>
    </w:p>
    <w:p w14:paraId="1FCC803E" w14:textId="7A836160" w:rsidR="00E7107B" w:rsidRPr="00452990" w:rsidRDefault="00522D13" w:rsidP="00A37378">
      <w:pPr>
        <w:pStyle w:val="FirstParagraph"/>
        <w:numPr>
          <w:ilvl w:val="0"/>
          <w:numId w:val="16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Mitigation:</w:t>
      </w:r>
    </w:p>
    <w:p w14:paraId="03609EAC" w14:textId="77777777" w:rsidR="00E7107B" w:rsidRPr="00452990" w:rsidRDefault="00522D13" w:rsidP="00A37378">
      <w:pPr>
        <w:pStyle w:val="Compact"/>
        <w:numPr>
          <w:ilvl w:val="1"/>
          <w:numId w:val="9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 xml:space="preserve">Use </w:t>
      </w:r>
      <w:r w:rsidRPr="00452990">
        <w:rPr>
          <w:rFonts w:asciiTheme="majorHAnsi" w:hAnsiTheme="majorHAnsi" w:cstheme="majorHAnsi"/>
          <w:b/>
          <w:bCs/>
        </w:rPr>
        <w:t>Notion</w:t>
      </w:r>
      <w:r w:rsidRPr="00452990">
        <w:rPr>
          <w:rFonts w:asciiTheme="majorHAnsi" w:hAnsiTheme="majorHAnsi" w:cstheme="majorHAnsi"/>
        </w:rPr>
        <w:t xml:space="preserve"> to break tasks into smaller steps.</w:t>
      </w:r>
    </w:p>
    <w:p w14:paraId="6BE882D0" w14:textId="082D9541" w:rsidR="00A37378" w:rsidRPr="00452990" w:rsidRDefault="00522D13" w:rsidP="00A37378">
      <w:pPr>
        <w:pStyle w:val="Compact"/>
        <w:numPr>
          <w:ilvl w:val="1"/>
          <w:numId w:val="9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 xml:space="preserve">Set </w:t>
      </w:r>
      <w:r w:rsidRPr="00452990">
        <w:rPr>
          <w:rFonts w:asciiTheme="majorHAnsi" w:hAnsiTheme="majorHAnsi" w:cstheme="majorHAnsi"/>
          <w:b/>
          <w:bCs/>
        </w:rPr>
        <w:t>realistic daily or weekly goals</w:t>
      </w:r>
      <w:r w:rsidRPr="00452990">
        <w:rPr>
          <w:rFonts w:asciiTheme="majorHAnsi" w:hAnsiTheme="majorHAnsi" w:cstheme="majorHAnsi"/>
        </w:rPr>
        <w:t xml:space="preserve"> instead of rushing.</w:t>
      </w:r>
      <w:bookmarkStart w:id="15" w:name="risk-bugs-and-debugging-struggles"/>
      <w:bookmarkStart w:id="16" w:name="development-risks"/>
      <w:bookmarkEnd w:id="14"/>
    </w:p>
    <w:p w14:paraId="04A8AF74" w14:textId="77777777" w:rsidR="00A37378" w:rsidRPr="00452990" w:rsidRDefault="00A37378" w:rsidP="00A37378">
      <w:pPr>
        <w:pStyle w:val="Compact"/>
        <w:ind w:left="1440"/>
        <w:rPr>
          <w:rFonts w:asciiTheme="majorHAnsi" w:hAnsiTheme="majorHAnsi" w:cstheme="majorHAnsi"/>
        </w:rPr>
      </w:pPr>
    </w:p>
    <w:p w14:paraId="3EBBF995" w14:textId="17E5F4AE" w:rsidR="00E7107B" w:rsidRPr="00452990" w:rsidRDefault="00522D13" w:rsidP="00A37378">
      <w:pPr>
        <w:rPr>
          <w:rFonts w:asciiTheme="majorHAnsi" w:hAnsiTheme="majorHAnsi" w:cstheme="majorHAnsi"/>
          <w:b/>
          <w:bCs/>
        </w:rPr>
      </w:pPr>
      <w:r w:rsidRPr="00452990">
        <w:rPr>
          <w:rFonts w:asciiTheme="majorHAnsi" w:hAnsiTheme="majorHAnsi" w:cstheme="majorHAnsi"/>
          <w:b/>
          <w:bCs/>
        </w:rPr>
        <w:t>Risk:</w:t>
      </w:r>
      <w:r w:rsidRPr="00452990">
        <w:rPr>
          <w:rFonts w:asciiTheme="majorHAnsi" w:hAnsiTheme="majorHAnsi" w:cstheme="majorHAnsi"/>
        </w:rPr>
        <w:t xml:space="preserve"> </w:t>
      </w:r>
      <w:r w:rsidRPr="00452990">
        <w:rPr>
          <w:rFonts w:asciiTheme="majorHAnsi" w:hAnsiTheme="majorHAnsi" w:cstheme="majorHAnsi"/>
          <w:b/>
          <w:bCs/>
        </w:rPr>
        <w:t>Bugs and Debugging Struggles</w:t>
      </w:r>
    </w:p>
    <w:p w14:paraId="4DE2A7AB" w14:textId="77777777" w:rsidR="00A37378" w:rsidRPr="00452990" w:rsidRDefault="00522D13" w:rsidP="00A37378">
      <w:pPr>
        <w:pStyle w:val="FirstParagraph"/>
        <w:numPr>
          <w:ilvl w:val="0"/>
          <w:numId w:val="17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Impact: Wasting time trying to fix issues without understanding them.</w:t>
      </w:r>
    </w:p>
    <w:p w14:paraId="4C628E36" w14:textId="5DFCFF80" w:rsidR="00E7107B" w:rsidRPr="00452990" w:rsidRDefault="00522D13" w:rsidP="00A37378">
      <w:pPr>
        <w:pStyle w:val="FirstParagraph"/>
        <w:numPr>
          <w:ilvl w:val="0"/>
          <w:numId w:val="17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Mitigation:</w:t>
      </w:r>
    </w:p>
    <w:p w14:paraId="7BF69996" w14:textId="77777777" w:rsidR="00E7107B" w:rsidRPr="00452990" w:rsidRDefault="00522D13" w:rsidP="00A37378">
      <w:pPr>
        <w:pStyle w:val="Compact"/>
        <w:numPr>
          <w:ilvl w:val="1"/>
          <w:numId w:val="10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 xml:space="preserve">Use </w:t>
      </w:r>
      <w:r w:rsidRPr="00452990">
        <w:rPr>
          <w:rFonts w:asciiTheme="majorHAnsi" w:hAnsiTheme="majorHAnsi" w:cstheme="majorHAnsi"/>
          <w:b/>
          <w:bCs/>
        </w:rPr>
        <w:t>debugging tools</w:t>
      </w:r>
      <w:r w:rsidRPr="00452990">
        <w:rPr>
          <w:rFonts w:asciiTheme="majorHAnsi" w:hAnsiTheme="majorHAnsi" w:cstheme="majorHAnsi"/>
        </w:rPr>
        <w:t xml:space="preserve"> (e.g., Visual Studio Debugger, Postman for API testing).</w:t>
      </w:r>
    </w:p>
    <w:p w14:paraId="3B66AC2D" w14:textId="45533CE3" w:rsidR="00A37378" w:rsidRPr="00452990" w:rsidRDefault="00522D13" w:rsidP="00A37378">
      <w:pPr>
        <w:pStyle w:val="Compact"/>
        <w:numPr>
          <w:ilvl w:val="1"/>
          <w:numId w:val="10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 xml:space="preserve">Search for solutions on </w:t>
      </w:r>
      <w:r w:rsidRPr="00452990">
        <w:rPr>
          <w:rFonts w:asciiTheme="majorHAnsi" w:hAnsiTheme="majorHAnsi" w:cstheme="majorHAnsi"/>
          <w:b/>
          <w:bCs/>
        </w:rPr>
        <w:t>Stack Overflow</w:t>
      </w:r>
      <w:r w:rsidRPr="00452990">
        <w:rPr>
          <w:rFonts w:asciiTheme="majorHAnsi" w:hAnsiTheme="majorHAnsi" w:cstheme="majorHAnsi"/>
        </w:rPr>
        <w:t xml:space="preserve"> and</w:t>
      </w:r>
      <w:r w:rsidR="00A37378" w:rsidRPr="00452990">
        <w:rPr>
          <w:rFonts w:asciiTheme="majorHAnsi" w:hAnsiTheme="majorHAnsi" w:cstheme="majorHAnsi"/>
        </w:rPr>
        <w:t xml:space="preserve"> Benefit from </w:t>
      </w:r>
      <w:r w:rsidR="00A37378" w:rsidRPr="00452990">
        <w:rPr>
          <w:rFonts w:asciiTheme="majorHAnsi" w:hAnsiTheme="majorHAnsi" w:cstheme="majorHAnsi"/>
          <w:b/>
          <w:bCs/>
        </w:rPr>
        <w:t>AI</w:t>
      </w:r>
      <w:r w:rsidR="00A37378" w:rsidRPr="00452990">
        <w:rPr>
          <w:rFonts w:asciiTheme="majorHAnsi" w:hAnsiTheme="majorHAnsi" w:cstheme="majorHAnsi"/>
        </w:rPr>
        <w:t xml:space="preserve"> Tools</w:t>
      </w:r>
      <w:r w:rsidRPr="00452990">
        <w:rPr>
          <w:rFonts w:asciiTheme="majorHAnsi" w:hAnsiTheme="majorHAnsi" w:cstheme="majorHAnsi"/>
        </w:rPr>
        <w:t>.</w:t>
      </w:r>
    </w:p>
    <w:p w14:paraId="44416247" w14:textId="77777777" w:rsidR="00E7107B" w:rsidRPr="00452990" w:rsidRDefault="00522D13">
      <w:pPr>
        <w:pStyle w:val="Heading3"/>
        <w:rPr>
          <w:rFonts w:cstheme="majorHAnsi"/>
          <w:color w:val="auto"/>
        </w:rPr>
      </w:pPr>
      <w:bookmarkStart w:id="17" w:name="X3495c10b9fc43f0d8aaf0acea5aec79789ee55e"/>
      <w:bookmarkEnd w:id="15"/>
      <w:r w:rsidRPr="00452990">
        <w:rPr>
          <w:rFonts w:cstheme="majorHAnsi"/>
          <w:color w:val="auto"/>
        </w:rPr>
        <w:t>Risk: Lack of Experience in Team Collaboration</w:t>
      </w:r>
    </w:p>
    <w:p w14:paraId="118142BE" w14:textId="77777777" w:rsidR="00A37378" w:rsidRPr="00452990" w:rsidRDefault="00522D13" w:rsidP="00A37378">
      <w:pPr>
        <w:pStyle w:val="FirstParagraph"/>
        <w:numPr>
          <w:ilvl w:val="0"/>
          <w:numId w:val="18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Impact: Difficulty in merging code changes and tracking progress.</w:t>
      </w:r>
    </w:p>
    <w:p w14:paraId="1B6419F5" w14:textId="7CC44B14" w:rsidR="00E7107B" w:rsidRPr="00452990" w:rsidRDefault="00522D13" w:rsidP="00A37378">
      <w:pPr>
        <w:pStyle w:val="FirstParagraph"/>
        <w:numPr>
          <w:ilvl w:val="0"/>
          <w:numId w:val="18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Mitigation:</w:t>
      </w:r>
    </w:p>
    <w:p w14:paraId="6A448F83" w14:textId="77777777" w:rsidR="00E7107B" w:rsidRPr="00452990" w:rsidRDefault="00522D13" w:rsidP="00A37378">
      <w:pPr>
        <w:pStyle w:val="Compact"/>
        <w:numPr>
          <w:ilvl w:val="1"/>
          <w:numId w:val="11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 xml:space="preserve">Use </w:t>
      </w:r>
      <w:r w:rsidRPr="00452990">
        <w:rPr>
          <w:rFonts w:asciiTheme="majorHAnsi" w:hAnsiTheme="majorHAnsi" w:cstheme="majorHAnsi"/>
          <w:b/>
          <w:bCs/>
        </w:rPr>
        <w:t>GitHub</w:t>
      </w:r>
      <w:r w:rsidRPr="00452990">
        <w:rPr>
          <w:rFonts w:asciiTheme="majorHAnsi" w:hAnsiTheme="majorHAnsi" w:cstheme="majorHAnsi"/>
        </w:rPr>
        <w:t xml:space="preserve"> for version control (learn how to commit, push, pull, and merge).</w:t>
      </w:r>
    </w:p>
    <w:p w14:paraId="634287AE" w14:textId="77777777" w:rsidR="00E7107B" w:rsidRPr="00452990" w:rsidRDefault="00522D13" w:rsidP="00A37378">
      <w:pPr>
        <w:pStyle w:val="Compact"/>
        <w:numPr>
          <w:ilvl w:val="1"/>
          <w:numId w:val="11"/>
        </w:numPr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Communicate daily to avoid conflicts and stay aligned.</w:t>
      </w:r>
    </w:p>
    <w:bookmarkEnd w:id="11"/>
    <w:bookmarkEnd w:id="16"/>
    <w:bookmarkEnd w:id="17"/>
    <w:p w14:paraId="0A5BF80E" w14:textId="05BC8C02" w:rsidR="00E7107B" w:rsidRPr="00452990" w:rsidRDefault="00E7107B">
      <w:pPr>
        <w:rPr>
          <w:rFonts w:asciiTheme="majorHAnsi" w:hAnsiTheme="majorHAnsi" w:cstheme="majorHAnsi"/>
        </w:rPr>
      </w:pPr>
    </w:p>
    <w:p w14:paraId="2D53D5E9" w14:textId="0442136E" w:rsidR="00452990" w:rsidRPr="00452990" w:rsidRDefault="00452990">
      <w:pPr>
        <w:rPr>
          <w:rFonts w:asciiTheme="majorHAnsi" w:hAnsiTheme="majorHAnsi" w:cstheme="majorHAnsi"/>
        </w:rPr>
      </w:pPr>
    </w:p>
    <w:p w14:paraId="75F016E2" w14:textId="16AAD796" w:rsidR="00452990" w:rsidRPr="00452990" w:rsidRDefault="00452990">
      <w:pPr>
        <w:rPr>
          <w:rFonts w:asciiTheme="majorHAnsi" w:hAnsiTheme="majorHAnsi" w:cstheme="majorHAnsi"/>
        </w:rPr>
      </w:pPr>
    </w:p>
    <w:p w14:paraId="1A82EAE7" w14:textId="77777777" w:rsidR="00452990" w:rsidRPr="00196223" w:rsidRDefault="00452990" w:rsidP="00452990">
      <w:pPr>
        <w:pStyle w:val="Heading3"/>
        <w:rPr>
          <w:rFonts w:cstheme="majorHAnsi"/>
          <w:color w:val="auto"/>
          <w:sz w:val="32"/>
          <w:szCs w:val="32"/>
        </w:rPr>
      </w:pPr>
      <w:r w:rsidRPr="00196223">
        <w:rPr>
          <w:rStyle w:val="Strong"/>
          <w:rFonts w:cstheme="majorHAnsi"/>
          <w:b/>
          <w:bCs/>
          <w:color w:val="auto"/>
          <w:sz w:val="32"/>
          <w:szCs w:val="32"/>
        </w:rPr>
        <w:t>3. Requirements Gathering</w:t>
      </w:r>
    </w:p>
    <w:p w14:paraId="63843B6C" w14:textId="77777777" w:rsidR="00196223" w:rsidRDefault="00452990" w:rsidP="00196223">
      <w:pPr>
        <w:pStyle w:val="Heading4"/>
        <w:rPr>
          <w:rStyle w:val="Strong"/>
          <w:rFonts w:cstheme="majorHAnsi"/>
          <w:b w:val="0"/>
          <w:bCs/>
          <w:color w:val="auto"/>
        </w:rPr>
      </w:pPr>
      <w:r w:rsidRPr="00452990">
        <w:rPr>
          <w:rStyle w:val="Strong"/>
          <w:rFonts w:cstheme="majorHAnsi"/>
          <w:b w:val="0"/>
          <w:bCs/>
          <w:color w:val="auto"/>
        </w:rPr>
        <w:t>Stakeholder Analysis</w:t>
      </w:r>
    </w:p>
    <w:p w14:paraId="11819CFA" w14:textId="54F203AF" w:rsidR="00452990" w:rsidRPr="00196223" w:rsidRDefault="00452990" w:rsidP="00196223">
      <w:pPr>
        <w:pStyle w:val="Heading4"/>
        <w:rPr>
          <w:rFonts w:cstheme="majorHAnsi"/>
          <w:i w:val="0"/>
          <w:iCs/>
          <w:color w:val="auto"/>
        </w:rPr>
      </w:pPr>
      <w:r w:rsidRPr="00196223">
        <w:rPr>
          <w:rFonts w:cstheme="majorHAnsi"/>
          <w:i w:val="0"/>
          <w:iCs/>
          <w:color w:val="auto"/>
        </w:rPr>
        <w:t>The main stakeholders include:</w:t>
      </w:r>
    </w:p>
    <w:p w14:paraId="346FCC7B" w14:textId="7D61F126" w:rsidR="00452990" w:rsidRPr="00452990" w:rsidRDefault="00452990" w:rsidP="00452990">
      <w:pPr>
        <w:numPr>
          <w:ilvl w:val="0"/>
          <w:numId w:val="19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End Users</w:t>
      </w:r>
      <w:r w:rsidRPr="00452990">
        <w:rPr>
          <w:rFonts w:asciiTheme="majorHAnsi" w:hAnsiTheme="majorHAnsi" w:cstheme="majorHAnsi"/>
        </w:rPr>
        <w:t>: Individuals who will browse and stream movies. They need a user-friendly interface, high-quality streaming, and a smooth search experience.</w:t>
      </w:r>
    </w:p>
    <w:p w14:paraId="40046439" w14:textId="77777777" w:rsidR="00452990" w:rsidRPr="00452990" w:rsidRDefault="00452990" w:rsidP="00452990">
      <w:pPr>
        <w:numPr>
          <w:ilvl w:val="0"/>
          <w:numId w:val="19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lastRenderedPageBreak/>
        <w:t>Content Providers</w:t>
      </w:r>
      <w:r w:rsidRPr="00452990">
        <w:rPr>
          <w:rFonts w:asciiTheme="majorHAnsi" w:hAnsiTheme="majorHAnsi" w:cstheme="majorHAnsi"/>
        </w:rPr>
        <w:t>: Movie studios and distributors who want a secure and well-organized platform to showcase their content.</w:t>
      </w:r>
    </w:p>
    <w:p w14:paraId="0385BADF" w14:textId="77777777" w:rsidR="00452990" w:rsidRPr="00452990" w:rsidRDefault="00452990" w:rsidP="00452990">
      <w:pPr>
        <w:numPr>
          <w:ilvl w:val="0"/>
          <w:numId w:val="19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Administrators</w:t>
      </w:r>
      <w:r w:rsidRPr="00452990">
        <w:rPr>
          <w:rFonts w:asciiTheme="majorHAnsi" w:hAnsiTheme="majorHAnsi" w:cstheme="majorHAnsi"/>
        </w:rPr>
        <w:t>: Responsible for managing content, monitoring user activity, and handling technical issues.</w:t>
      </w:r>
    </w:p>
    <w:p w14:paraId="3C5EC086" w14:textId="77777777" w:rsidR="00452990" w:rsidRPr="00452990" w:rsidRDefault="00452990" w:rsidP="00452990">
      <w:pPr>
        <w:numPr>
          <w:ilvl w:val="0"/>
          <w:numId w:val="19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Developers &amp; Designers</w:t>
      </w:r>
      <w:r w:rsidRPr="00452990">
        <w:rPr>
          <w:rFonts w:asciiTheme="majorHAnsi" w:hAnsiTheme="majorHAnsi" w:cstheme="majorHAnsi"/>
        </w:rPr>
        <w:t>: Team members working on building and maintaining the platform, ensuring performance, scalability, and security.</w:t>
      </w:r>
    </w:p>
    <w:p w14:paraId="1A0CA169" w14:textId="77777777" w:rsidR="00452990" w:rsidRPr="00452990" w:rsidRDefault="00452990" w:rsidP="00452990">
      <w:pPr>
        <w:pStyle w:val="Heading4"/>
        <w:rPr>
          <w:rFonts w:cstheme="majorHAnsi"/>
          <w:color w:val="auto"/>
        </w:rPr>
      </w:pPr>
      <w:r w:rsidRPr="00452990">
        <w:rPr>
          <w:rStyle w:val="Strong"/>
          <w:rFonts w:cstheme="majorHAnsi"/>
          <w:b w:val="0"/>
          <w:bCs/>
          <w:color w:val="auto"/>
        </w:rPr>
        <w:t>User Stories &amp; Use Cases</w:t>
      </w:r>
    </w:p>
    <w:p w14:paraId="7198EC9E" w14:textId="77777777" w:rsidR="00452990" w:rsidRPr="00452990" w:rsidRDefault="00452990" w:rsidP="00452990">
      <w:pPr>
        <w:pStyle w:val="NormalWeb"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User stories and use cases describe how different users will interact with the platform.</w:t>
      </w:r>
    </w:p>
    <w:p w14:paraId="12BA6170" w14:textId="77777777" w:rsidR="00452990" w:rsidRPr="00452990" w:rsidRDefault="00452990" w:rsidP="00452990">
      <w:pPr>
        <w:numPr>
          <w:ilvl w:val="0"/>
          <w:numId w:val="20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User Story 1</w:t>
      </w:r>
      <w:r w:rsidRPr="00452990">
        <w:rPr>
          <w:rFonts w:asciiTheme="majorHAnsi" w:hAnsiTheme="majorHAnsi" w:cstheme="majorHAnsi"/>
        </w:rPr>
        <w:t xml:space="preserve"> (New User Registration): </w:t>
      </w:r>
      <w:r w:rsidRPr="00452990">
        <w:rPr>
          <w:rStyle w:val="Emphasis"/>
          <w:rFonts w:asciiTheme="majorHAnsi" w:hAnsiTheme="majorHAnsi" w:cstheme="majorHAnsi"/>
        </w:rPr>
        <w:t>As a new user, I want to sign up using my email or social media so that I can access the platform.</w:t>
      </w:r>
    </w:p>
    <w:p w14:paraId="1338B8DE" w14:textId="1A924D85" w:rsidR="00452990" w:rsidRPr="00452990" w:rsidRDefault="00452990" w:rsidP="00452990">
      <w:pPr>
        <w:numPr>
          <w:ilvl w:val="0"/>
          <w:numId w:val="20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User Story 2</w:t>
      </w:r>
      <w:r w:rsidRPr="00452990">
        <w:rPr>
          <w:rFonts w:asciiTheme="majorHAnsi" w:hAnsiTheme="majorHAnsi" w:cstheme="majorHAnsi"/>
        </w:rPr>
        <w:t xml:space="preserve"> (Browsing &amp; Searching): </w:t>
      </w:r>
      <w:r w:rsidRPr="00452990">
        <w:rPr>
          <w:rStyle w:val="Emphasis"/>
          <w:rFonts w:asciiTheme="majorHAnsi" w:hAnsiTheme="majorHAnsi" w:cstheme="majorHAnsi"/>
        </w:rPr>
        <w:t>As a user, I want to search for by genre, rating, or release date so that I can quickly find content I like.</w:t>
      </w:r>
    </w:p>
    <w:p w14:paraId="0218D273" w14:textId="77777777" w:rsidR="00452990" w:rsidRPr="00452990" w:rsidRDefault="00452990" w:rsidP="00452990">
      <w:pPr>
        <w:numPr>
          <w:ilvl w:val="0"/>
          <w:numId w:val="20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User Story 3</w:t>
      </w:r>
      <w:r w:rsidRPr="00452990">
        <w:rPr>
          <w:rFonts w:asciiTheme="majorHAnsi" w:hAnsiTheme="majorHAnsi" w:cstheme="majorHAnsi"/>
        </w:rPr>
        <w:t xml:space="preserve"> (Watching Content): </w:t>
      </w:r>
      <w:r w:rsidRPr="00452990">
        <w:rPr>
          <w:rStyle w:val="Emphasis"/>
          <w:rFonts w:asciiTheme="majorHAnsi" w:hAnsiTheme="majorHAnsi" w:cstheme="majorHAnsi"/>
        </w:rPr>
        <w:t>As a user, I want to stream videos in different quality options so that I can adjust based on my internet speed.</w:t>
      </w:r>
    </w:p>
    <w:p w14:paraId="0D4E494B" w14:textId="6DB7FF0F" w:rsidR="00452990" w:rsidRPr="00452990" w:rsidRDefault="00452990" w:rsidP="00452990">
      <w:pPr>
        <w:numPr>
          <w:ilvl w:val="0"/>
          <w:numId w:val="20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User Story 4</w:t>
      </w:r>
      <w:r w:rsidRPr="00452990">
        <w:rPr>
          <w:rFonts w:asciiTheme="majorHAnsi" w:hAnsiTheme="majorHAnsi" w:cstheme="majorHAnsi"/>
        </w:rPr>
        <w:t xml:space="preserve"> </w:t>
      </w:r>
      <w:r w:rsidR="006B2CB2" w:rsidRPr="00452990">
        <w:rPr>
          <w:rFonts w:asciiTheme="majorHAnsi" w:hAnsiTheme="majorHAnsi" w:cstheme="majorHAnsi"/>
        </w:rPr>
        <w:t xml:space="preserve">(Watch Later): </w:t>
      </w:r>
      <w:r w:rsidR="006B2CB2" w:rsidRPr="00452990">
        <w:rPr>
          <w:rStyle w:val="Emphasis"/>
          <w:rFonts w:asciiTheme="majorHAnsi" w:hAnsiTheme="majorHAnsi" w:cstheme="majorHAnsi"/>
        </w:rPr>
        <w:t>As a user, I want to save movies to a "Watch Later" list so that I can find them easily when I have time to watch.</w:t>
      </w:r>
    </w:p>
    <w:p w14:paraId="0F5E689D" w14:textId="2F33B51E" w:rsidR="00452990" w:rsidRPr="00452990" w:rsidRDefault="00452990" w:rsidP="00452990">
      <w:pPr>
        <w:numPr>
          <w:ilvl w:val="0"/>
          <w:numId w:val="20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User Story 5</w:t>
      </w:r>
      <w:r w:rsidRPr="00452990">
        <w:rPr>
          <w:rFonts w:asciiTheme="majorHAnsi" w:hAnsiTheme="majorHAnsi" w:cstheme="majorHAnsi"/>
        </w:rPr>
        <w:t xml:space="preserve"> (Admin Content Management): </w:t>
      </w:r>
      <w:r w:rsidRPr="00452990">
        <w:rPr>
          <w:rStyle w:val="Emphasis"/>
          <w:rFonts w:asciiTheme="majorHAnsi" w:hAnsiTheme="majorHAnsi" w:cstheme="majorHAnsi"/>
        </w:rPr>
        <w:t>As an administrator, I want to upload and update movies so that I can keep the platform’s content fresh and relevant.</w:t>
      </w:r>
    </w:p>
    <w:p w14:paraId="11F6C7EA" w14:textId="77777777" w:rsidR="00452990" w:rsidRPr="00452990" w:rsidRDefault="00452990" w:rsidP="00452990">
      <w:pPr>
        <w:pStyle w:val="Heading4"/>
        <w:rPr>
          <w:rFonts w:cstheme="majorHAnsi"/>
          <w:color w:val="auto"/>
        </w:rPr>
      </w:pPr>
      <w:r w:rsidRPr="00452990">
        <w:rPr>
          <w:rStyle w:val="Strong"/>
          <w:rFonts w:cstheme="majorHAnsi"/>
          <w:b w:val="0"/>
          <w:bCs/>
          <w:color w:val="auto"/>
        </w:rPr>
        <w:t>Functional Requirements</w:t>
      </w:r>
    </w:p>
    <w:p w14:paraId="436011A8" w14:textId="77777777" w:rsidR="00452990" w:rsidRPr="00452990" w:rsidRDefault="00452990" w:rsidP="00452990">
      <w:pPr>
        <w:pStyle w:val="NormalWeb"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These define the core functionalities of the platform:</w:t>
      </w:r>
    </w:p>
    <w:p w14:paraId="579235F8" w14:textId="0EF58E54" w:rsidR="00452990" w:rsidRPr="00452990" w:rsidRDefault="00452990" w:rsidP="00452990">
      <w:pPr>
        <w:numPr>
          <w:ilvl w:val="0"/>
          <w:numId w:val="21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User Management</w:t>
      </w:r>
      <w:r w:rsidRPr="00452990">
        <w:rPr>
          <w:rFonts w:asciiTheme="majorHAnsi" w:hAnsiTheme="majorHAnsi" w:cstheme="majorHAnsi"/>
        </w:rPr>
        <w:t>: Registration, login</w:t>
      </w:r>
      <w:r w:rsidR="005D24AD">
        <w:rPr>
          <w:rFonts w:asciiTheme="majorHAnsi" w:hAnsiTheme="majorHAnsi" w:cstheme="majorHAnsi" w:hint="cs"/>
          <w:rtl/>
        </w:rPr>
        <w:t xml:space="preserve"> </w:t>
      </w:r>
      <w:r w:rsidR="005D24AD">
        <w:rPr>
          <w:rFonts w:asciiTheme="majorHAnsi" w:hAnsiTheme="majorHAnsi" w:cstheme="majorHAnsi"/>
          <w:lang w:bidi="ar-EG"/>
        </w:rPr>
        <w:t xml:space="preserve">and </w:t>
      </w:r>
      <w:r w:rsidRPr="00452990">
        <w:rPr>
          <w:rFonts w:asciiTheme="majorHAnsi" w:hAnsiTheme="majorHAnsi" w:cstheme="majorHAnsi"/>
        </w:rPr>
        <w:t>profile management.</w:t>
      </w:r>
    </w:p>
    <w:p w14:paraId="1F2D4011" w14:textId="3B1E7599" w:rsidR="00452990" w:rsidRPr="00452990" w:rsidRDefault="00452990" w:rsidP="00452990">
      <w:pPr>
        <w:numPr>
          <w:ilvl w:val="0"/>
          <w:numId w:val="21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Content Browsing</w:t>
      </w:r>
      <w:r w:rsidRPr="00452990">
        <w:rPr>
          <w:rFonts w:asciiTheme="majorHAnsi" w:hAnsiTheme="majorHAnsi" w:cstheme="majorHAnsi"/>
        </w:rPr>
        <w:t>: Search, filtering, and categorization of movies</w:t>
      </w:r>
      <w:r w:rsidR="006B2CB2">
        <w:rPr>
          <w:rFonts w:asciiTheme="majorHAnsi" w:hAnsiTheme="majorHAnsi" w:cstheme="majorHAnsi"/>
        </w:rPr>
        <w:t>.</w:t>
      </w:r>
    </w:p>
    <w:p w14:paraId="25FF7EE7" w14:textId="77777777" w:rsidR="00452990" w:rsidRPr="00452990" w:rsidRDefault="00452990" w:rsidP="00452990">
      <w:pPr>
        <w:numPr>
          <w:ilvl w:val="0"/>
          <w:numId w:val="21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Streaming</w:t>
      </w:r>
      <w:r w:rsidRPr="00452990">
        <w:rPr>
          <w:rFonts w:asciiTheme="majorHAnsi" w:hAnsiTheme="majorHAnsi" w:cstheme="majorHAnsi"/>
        </w:rPr>
        <w:t>: Video playback with adaptive quality selection (SD, HD, 4K).</w:t>
      </w:r>
    </w:p>
    <w:p w14:paraId="55B43CA2" w14:textId="51728F99" w:rsidR="00452990" w:rsidRPr="00452990" w:rsidRDefault="00452990" w:rsidP="00452990">
      <w:pPr>
        <w:numPr>
          <w:ilvl w:val="0"/>
          <w:numId w:val="21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User Engagement</w:t>
      </w:r>
      <w:r w:rsidRPr="00452990">
        <w:rPr>
          <w:rFonts w:asciiTheme="majorHAnsi" w:hAnsiTheme="majorHAnsi" w:cstheme="majorHAnsi"/>
        </w:rPr>
        <w:t>: reviews, and rating system.</w:t>
      </w:r>
    </w:p>
    <w:p w14:paraId="7E86EF16" w14:textId="2EEF6F5C" w:rsidR="00452990" w:rsidRPr="00452990" w:rsidRDefault="00452990" w:rsidP="00452990">
      <w:pPr>
        <w:numPr>
          <w:ilvl w:val="0"/>
          <w:numId w:val="21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Watch History</w:t>
      </w:r>
      <w:r w:rsidRPr="00452990">
        <w:rPr>
          <w:rFonts w:asciiTheme="majorHAnsi" w:hAnsiTheme="majorHAnsi" w:cstheme="majorHAnsi"/>
        </w:rPr>
        <w:t>: Tracks recently watched movies for easy access.</w:t>
      </w:r>
    </w:p>
    <w:p w14:paraId="198F0FD6" w14:textId="77777777" w:rsidR="00452990" w:rsidRPr="00452990" w:rsidRDefault="00452990" w:rsidP="00452990">
      <w:pPr>
        <w:numPr>
          <w:ilvl w:val="0"/>
          <w:numId w:val="21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Watch Later List</w:t>
      </w:r>
      <w:r w:rsidRPr="00452990">
        <w:rPr>
          <w:rFonts w:asciiTheme="majorHAnsi" w:hAnsiTheme="majorHAnsi" w:cstheme="majorHAnsi"/>
        </w:rPr>
        <w:t>: Allows users to save content for future viewing.</w:t>
      </w:r>
    </w:p>
    <w:p w14:paraId="205F4D80" w14:textId="77777777" w:rsidR="00452990" w:rsidRPr="00452990" w:rsidRDefault="00452990" w:rsidP="00452990">
      <w:pPr>
        <w:numPr>
          <w:ilvl w:val="0"/>
          <w:numId w:val="21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Admin Panel</w:t>
      </w:r>
      <w:r w:rsidRPr="00452990">
        <w:rPr>
          <w:rFonts w:asciiTheme="majorHAnsi" w:hAnsiTheme="majorHAnsi" w:cstheme="majorHAnsi"/>
        </w:rPr>
        <w:t>: Content upload, management, and moderation.</w:t>
      </w:r>
    </w:p>
    <w:p w14:paraId="032CE94B" w14:textId="77777777" w:rsidR="00452990" w:rsidRPr="00452990" w:rsidRDefault="00452990" w:rsidP="00452990">
      <w:pPr>
        <w:numPr>
          <w:ilvl w:val="0"/>
          <w:numId w:val="21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Security</w:t>
      </w:r>
      <w:r w:rsidRPr="00452990">
        <w:rPr>
          <w:rFonts w:asciiTheme="majorHAnsi" w:hAnsiTheme="majorHAnsi" w:cstheme="majorHAnsi"/>
        </w:rPr>
        <w:t>: Secure authentication, access control, and data encryption.</w:t>
      </w:r>
    </w:p>
    <w:p w14:paraId="6CFE81CA" w14:textId="77777777" w:rsidR="00452990" w:rsidRPr="00452990" w:rsidRDefault="00452990" w:rsidP="00452990">
      <w:pPr>
        <w:pStyle w:val="Heading4"/>
        <w:rPr>
          <w:rFonts w:cstheme="majorHAnsi"/>
          <w:color w:val="auto"/>
        </w:rPr>
      </w:pPr>
      <w:r w:rsidRPr="00452990">
        <w:rPr>
          <w:rStyle w:val="Strong"/>
          <w:rFonts w:cstheme="majorHAnsi"/>
          <w:b w:val="0"/>
          <w:bCs/>
          <w:color w:val="auto"/>
        </w:rPr>
        <w:t>Non-functional Requirements</w:t>
      </w:r>
    </w:p>
    <w:p w14:paraId="7AC60E47" w14:textId="77777777" w:rsidR="00452990" w:rsidRPr="00452990" w:rsidRDefault="00452990" w:rsidP="00452990">
      <w:pPr>
        <w:pStyle w:val="NormalWeb"/>
        <w:rPr>
          <w:rFonts w:asciiTheme="majorHAnsi" w:hAnsiTheme="majorHAnsi" w:cstheme="majorHAnsi"/>
        </w:rPr>
      </w:pPr>
      <w:r w:rsidRPr="00452990">
        <w:rPr>
          <w:rFonts w:asciiTheme="majorHAnsi" w:hAnsiTheme="majorHAnsi" w:cstheme="majorHAnsi"/>
        </w:rPr>
        <w:t>These ensure performance, security, and usability:</w:t>
      </w:r>
    </w:p>
    <w:p w14:paraId="1B1EC04B" w14:textId="77777777" w:rsidR="00452990" w:rsidRPr="00452990" w:rsidRDefault="00452990" w:rsidP="00452990">
      <w:pPr>
        <w:numPr>
          <w:ilvl w:val="0"/>
          <w:numId w:val="22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Performance</w:t>
      </w:r>
      <w:r w:rsidRPr="00452990">
        <w:rPr>
          <w:rFonts w:asciiTheme="majorHAnsi" w:hAnsiTheme="majorHAnsi" w:cstheme="majorHAnsi"/>
        </w:rPr>
        <w:t>: Fast loading times and seamless video playback.</w:t>
      </w:r>
    </w:p>
    <w:p w14:paraId="05C3B286" w14:textId="77777777" w:rsidR="00452990" w:rsidRPr="00452990" w:rsidRDefault="00452990" w:rsidP="00452990">
      <w:pPr>
        <w:numPr>
          <w:ilvl w:val="0"/>
          <w:numId w:val="22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Scalability</w:t>
      </w:r>
      <w:r w:rsidRPr="00452990">
        <w:rPr>
          <w:rFonts w:asciiTheme="majorHAnsi" w:hAnsiTheme="majorHAnsi" w:cstheme="majorHAnsi"/>
        </w:rPr>
        <w:t>: Ability to handle a large number of users and content.</w:t>
      </w:r>
    </w:p>
    <w:p w14:paraId="3FA477C7" w14:textId="77777777" w:rsidR="00452990" w:rsidRPr="00452990" w:rsidRDefault="00452990" w:rsidP="00452990">
      <w:pPr>
        <w:numPr>
          <w:ilvl w:val="0"/>
          <w:numId w:val="22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Security</w:t>
      </w:r>
      <w:r w:rsidRPr="00452990">
        <w:rPr>
          <w:rFonts w:asciiTheme="majorHAnsi" w:hAnsiTheme="majorHAnsi" w:cstheme="majorHAnsi"/>
        </w:rPr>
        <w:t>: Data encryption, secure authentication, and protection against cyber threats.</w:t>
      </w:r>
    </w:p>
    <w:p w14:paraId="2393D081" w14:textId="77777777" w:rsidR="00452990" w:rsidRPr="00452990" w:rsidRDefault="00452990" w:rsidP="00452990">
      <w:pPr>
        <w:numPr>
          <w:ilvl w:val="0"/>
          <w:numId w:val="22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Usability</w:t>
      </w:r>
      <w:r w:rsidRPr="00452990">
        <w:rPr>
          <w:rFonts w:asciiTheme="majorHAnsi" w:hAnsiTheme="majorHAnsi" w:cstheme="majorHAnsi"/>
        </w:rPr>
        <w:t>: Simple, intuitive, and visually appealing UI for a smooth user experience.</w:t>
      </w:r>
    </w:p>
    <w:p w14:paraId="78B2BC14" w14:textId="77777777" w:rsidR="00452990" w:rsidRPr="00452990" w:rsidRDefault="00452990" w:rsidP="00452990">
      <w:pPr>
        <w:numPr>
          <w:ilvl w:val="0"/>
          <w:numId w:val="22"/>
        </w:numPr>
        <w:spacing w:before="100" w:beforeAutospacing="1" w:after="100" w:afterAutospacing="1"/>
        <w:rPr>
          <w:rFonts w:asciiTheme="majorHAnsi" w:hAnsiTheme="majorHAnsi" w:cstheme="majorHAnsi"/>
        </w:rPr>
      </w:pPr>
      <w:r w:rsidRPr="00452990">
        <w:rPr>
          <w:rStyle w:val="Strong"/>
          <w:rFonts w:asciiTheme="majorHAnsi" w:hAnsiTheme="majorHAnsi" w:cstheme="majorHAnsi"/>
        </w:rPr>
        <w:t>Reliability</w:t>
      </w:r>
      <w:r w:rsidRPr="00452990">
        <w:rPr>
          <w:rFonts w:asciiTheme="majorHAnsi" w:hAnsiTheme="majorHAnsi" w:cstheme="majorHAnsi"/>
        </w:rPr>
        <w:t>: The platform should be available 24/7 with minimal downtime.</w:t>
      </w:r>
    </w:p>
    <w:p w14:paraId="0D2CBA1D" w14:textId="77777777" w:rsidR="00452990" w:rsidRDefault="00452990">
      <w:pPr>
        <w:rPr>
          <w:rFonts w:asciiTheme="majorHAnsi" w:hAnsiTheme="majorHAnsi" w:cstheme="majorHAnsi"/>
        </w:rPr>
      </w:pPr>
    </w:p>
    <w:p w14:paraId="25D4AB86" w14:textId="77777777" w:rsidR="00196223" w:rsidRDefault="00196223">
      <w:pPr>
        <w:rPr>
          <w:rFonts w:asciiTheme="majorHAnsi" w:hAnsiTheme="majorHAnsi" w:cstheme="majorHAnsi"/>
        </w:rPr>
      </w:pPr>
    </w:p>
    <w:p w14:paraId="20042E46" w14:textId="77777777" w:rsidR="00196223" w:rsidRDefault="00196223">
      <w:pPr>
        <w:rPr>
          <w:rFonts w:asciiTheme="majorHAnsi" w:hAnsiTheme="majorHAnsi" w:cstheme="majorHAnsi"/>
        </w:rPr>
      </w:pPr>
    </w:p>
    <w:p w14:paraId="706A1366" w14:textId="77777777" w:rsidR="00196223" w:rsidRDefault="00196223">
      <w:pPr>
        <w:rPr>
          <w:rFonts w:asciiTheme="majorHAnsi" w:hAnsiTheme="majorHAnsi" w:cstheme="majorHAnsi"/>
        </w:rPr>
      </w:pPr>
    </w:p>
    <w:p w14:paraId="63221829" w14:textId="77777777" w:rsidR="00196223" w:rsidRDefault="00196223">
      <w:pPr>
        <w:rPr>
          <w:rFonts w:asciiTheme="majorHAnsi" w:hAnsiTheme="majorHAnsi" w:cstheme="majorHAnsi"/>
        </w:rPr>
      </w:pPr>
    </w:p>
    <w:p w14:paraId="2C9EF7B4" w14:textId="77777777" w:rsidR="00196223" w:rsidRDefault="00196223">
      <w:pPr>
        <w:rPr>
          <w:rFonts w:asciiTheme="majorHAnsi" w:hAnsiTheme="majorHAnsi" w:cstheme="majorHAnsi"/>
        </w:rPr>
      </w:pPr>
    </w:p>
    <w:p w14:paraId="0CD703F7" w14:textId="77777777" w:rsidR="00196223" w:rsidRDefault="00196223">
      <w:pPr>
        <w:rPr>
          <w:rFonts w:asciiTheme="majorHAnsi" w:hAnsiTheme="majorHAnsi" w:cstheme="majorHAnsi"/>
        </w:rPr>
      </w:pPr>
    </w:p>
    <w:p w14:paraId="6FCED0F6" w14:textId="77777777" w:rsidR="00196223" w:rsidRDefault="00196223">
      <w:pPr>
        <w:rPr>
          <w:rFonts w:asciiTheme="majorHAnsi" w:hAnsiTheme="majorHAnsi" w:cstheme="majorHAnsi"/>
        </w:rPr>
      </w:pPr>
    </w:p>
    <w:p w14:paraId="0AD17972" w14:textId="77777777" w:rsidR="00196223" w:rsidRDefault="00196223">
      <w:pPr>
        <w:rPr>
          <w:rFonts w:asciiTheme="majorHAnsi" w:hAnsiTheme="majorHAnsi" w:cstheme="majorHAnsi"/>
        </w:rPr>
      </w:pPr>
    </w:p>
    <w:p w14:paraId="4A613DD0" w14:textId="77777777" w:rsidR="00196223" w:rsidRDefault="00196223">
      <w:pPr>
        <w:rPr>
          <w:rFonts w:asciiTheme="majorHAnsi" w:hAnsiTheme="majorHAnsi" w:cstheme="majorHAnsi"/>
        </w:rPr>
      </w:pPr>
    </w:p>
    <w:p w14:paraId="37482AEF" w14:textId="77777777" w:rsidR="00196223" w:rsidRDefault="00196223">
      <w:pPr>
        <w:rPr>
          <w:rFonts w:asciiTheme="majorHAnsi" w:hAnsiTheme="majorHAnsi" w:cstheme="majorHAnsi"/>
        </w:rPr>
      </w:pPr>
    </w:p>
    <w:p w14:paraId="391A0EAC" w14:textId="77777777" w:rsidR="00196223" w:rsidRDefault="00196223">
      <w:pPr>
        <w:rPr>
          <w:rFonts w:asciiTheme="majorHAnsi" w:hAnsiTheme="majorHAnsi" w:cstheme="majorHAnsi"/>
        </w:rPr>
      </w:pPr>
    </w:p>
    <w:p w14:paraId="37B21F91" w14:textId="77777777" w:rsidR="00196223" w:rsidRDefault="00196223">
      <w:pPr>
        <w:rPr>
          <w:rFonts w:asciiTheme="majorHAnsi" w:hAnsiTheme="majorHAnsi" w:cstheme="majorHAnsi"/>
        </w:rPr>
      </w:pPr>
    </w:p>
    <w:p w14:paraId="741843A0" w14:textId="77777777" w:rsidR="00196223" w:rsidRDefault="00196223">
      <w:pPr>
        <w:rPr>
          <w:rFonts w:asciiTheme="majorHAnsi" w:hAnsiTheme="majorHAnsi" w:cstheme="majorHAnsi"/>
        </w:rPr>
      </w:pPr>
    </w:p>
    <w:p w14:paraId="7EFD39BB" w14:textId="77777777" w:rsidR="00196223" w:rsidRDefault="00196223">
      <w:pPr>
        <w:rPr>
          <w:rFonts w:asciiTheme="majorHAnsi" w:hAnsiTheme="majorHAnsi" w:cstheme="majorHAnsi"/>
        </w:rPr>
      </w:pPr>
    </w:p>
    <w:p w14:paraId="5554D37D" w14:textId="77777777" w:rsidR="00196223" w:rsidRPr="00196223" w:rsidRDefault="00196223" w:rsidP="00196223">
      <w:pPr>
        <w:rPr>
          <w:rFonts w:asciiTheme="majorHAnsi" w:hAnsiTheme="majorHAnsi" w:cstheme="majorHAnsi"/>
        </w:rPr>
      </w:pPr>
    </w:p>
    <w:sectPr w:rsidR="00196223" w:rsidRPr="00196223" w:rsidSect="00452990">
      <w:pgSz w:w="12240" w:h="15840"/>
      <w:pgMar w:top="1440" w:right="1440" w:bottom="1440" w:left="1440" w:header="720" w:footer="720" w:gutter="0"/>
      <w:pgBorders w:offsetFrom="page">
        <w:top w:val="thinThickSmallGap" w:sz="18" w:space="24" w:color="auto"/>
        <w:left w:val="thinThickSmallGap" w:sz="18" w:space="24" w:color="auto"/>
        <w:bottom w:val="thickThinSmallGap" w:sz="18" w:space="24" w:color="auto"/>
        <w:right w:val="thickThinSmallGap" w:sz="18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E2F4A" w14:textId="77777777" w:rsidR="006B2056" w:rsidRDefault="006B2056">
      <w:pPr>
        <w:spacing w:after="0"/>
      </w:pPr>
      <w:r>
        <w:separator/>
      </w:r>
    </w:p>
  </w:endnote>
  <w:endnote w:type="continuationSeparator" w:id="0">
    <w:p w14:paraId="65E884CB" w14:textId="77777777" w:rsidR="006B2056" w:rsidRDefault="006B20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DB6EC" w14:textId="77777777" w:rsidR="006B2056" w:rsidRDefault="006B2056">
      <w:r>
        <w:separator/>
      </w:r>
    </w:p>
  </w:footnote>
  <w:footnote w:type="continuationSeparator" w:id="0">
    <w:p w14:paraId="28A2EFFD" w14:textId="77777777" w:rsidR="006B2056" w:rsidRDefault="006B20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4CCA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FCC67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2F360C0"/>
    <w:multiLevelType w:val="hybridMultilevel"/>
    <w:tmpl w:val="2E7EF678"/>
    <w:lvl w:ilvl="0" w:tplc="FAF88C9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i w:val="0"/>
        <w:i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7079D"/>
    <w:multiLevelType w:val="multilevel"/>
    <w:tmpl w:val="71A2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E13ED3"/>
    <w:multiLevelType w:val="multilevel"/>
    <w:tmpl w:val="2E9470E2"/>
    <w:lvl w:ilvl="0">
      <w:start w:val="1"/>
      <w:numFmt w:val="bullet"/>
      <w:lvlText w:val=""/>
      <w:lvlJc w:val="left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1DC54354"/>
    <w:multiLevelType w:val="multilevel"/>
    <w:tmpl w:val="5492C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5C6BB4"/>
    <w:multiLevelType w:val="hybridMultilevel"/>
    <w:tmpl w:val="4340499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75D8F"/>
    <w:multiLevelType w:val="hybridMultilevel"/>
    <w:tmpl w:val="F1805C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822E76"/>
    <w:multiLevelType w:val="multilevel"/>
    <w:tmpl w:val="3EB4F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47688D"/>
    <w:multiLevelType w:val="multilevel"/>
    <w:tmpl w:val="CFCC67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78983E45"/>
    <w:multiLevelType w:val="multilevel"/>
    <w:tmpl w:val="0ED20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5F4294"/>
    <w:multiLevelType w:val="hybridMultilevel"/>
    <w:tmpl w:val="4C5CC896"/>
    <w:lvl w:ilvl="0" w:tplc="435691B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8E4C17"/>
    <w:multiLevelType w:val="hybridMultilevel"/>
    <w:tmpl w:val="88FE15F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1"/>
  </w:num>
  <w:num w:numId="13">
    <w:abstractNumId w:val="2"/>
  </w:num>
  <w:num w:numId="14">
    <w:abstractNumId w:val="9"/>
  </w:num>
  <w:num w:numId="15">
    <w:abstractNumId w:val="4"/>
  </w:num>
  <w:num w:numId="16">
    <w:abstractNumId w:val="7"/>
  </w:num>
  <w:num w:numId="17">
    <w:abstractNumId w:val="6"/>
  </w:num>
  <w:num w:numId="18">
    <w:abstractNumId w:val="12"/>
  </w:num>
  <w:num w:numId="19">
    <w:abstractNumId w:val="8"/>
  </w:num>
  <w:num w:numId="20">
    <w:abstractNumId w:val="5"/>
  </w:num>
  <w:num w:numId="21">
    <w:abstractNumId w:val="3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107B"/>
    <w:rsid w:val="00002635"/>
    <w:rsid w:val="00196223"/>
    <w:rsid w:val="00452990"/>
    <w:rsid w:val="004A767D"/>
    <w:rsid w:val="00522D13"/>
    <w:rsid w:val="00552A07"/>
    <w:rsid w:val="005D24AD"/>
    <w:rsid w:val="006B2056"/>
    <w:rsid w:val="006B2CB2"/>
    <w:rsid w:val="008254F2"/>
    <w:rsid w:val="008D3567"/>
    <w:rsid w:val="00A37378"/>
    <w:rsid w:val="00BC1650"/>
    <w:rsid w:val="00CC49C3"/>
    <w:rsid w:val="00E7107B"/>
    <w:rsid w:val="00FC16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26B8F"/>
  <w15:docId w15:val="{2E62BCF1-15A1-4BA3-AD58-9AB7D356B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452990"/>
    <w:rPr>
      <w:b/>
      <w:bCs/>
    </w:rPr>
  </w:style>
  <w:style w:type="paragraph" w:styleId="NormalWeb">
    <w:name w:val="Normal (Web)"/>
    <w:basedOn w:val="Normal"/>
    <w:uiPriority w:val="99"/>
    <w:unhideWhenUsed/>
    <w:rsid w:val="0045299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452990"/>
    <w:rPr>
      <w:i/>
      <w:iCs/>
    </w:rPr>
  </w:style>
  <w:style w:type="paragraph" w:styleId="ListParagraph">
    <w:name w:val="List Paragraph"/>
    <w:basedOn w:val="Normal"/>
    <w:rsid w:val="001962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35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AF186-3EF1-4851-9F84-0C901D1B8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857</Words>
  <Characters>488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med Hassan Hessien</dc:creator>
  <cp:keywords/>
  <cp:lastModifiedBy>fahad ahmed</cp:lastModifiedBy>
  <cp:revision>2</cp:revision>
  <dcterms:created xsi:type="dcterms:W3CDTF">2025-03-21T20:18:00Z</dcterms:created>
  <dcterms:modified xsi:type="dcterms:W3CDTF">2025-03-21T20:18:00Z</dcterms:modified>
</cp:coreProperties>
</file>